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2B06" w:rsidRPr="006A33E6" w:rsidRDefault="00DD2B06" w:rsidP="00DD2B06">
      <w:pPr>
        <w:rPr>
          <w:rFonts w:ascii="TH SarabunPSK" w:hAnsi="TH SarabunPSK" w:cs="TH SarabunPSK"/>
          <w:noProof/>
          <w:sz w:val="32"/>
          <w:szCs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575465</wp:posOffset>
            </wp:positionH>
            <wp:positionV relativeFrom="paragraph">
              <wp:posOffset>275299</wp:posOffset>
            </wp:positionV>
            <wp:extent cx="654207" cy="637806"/>
            <wp:effectExtent l="0" t="0" r="0" b="0"/>
            <wp:wrapNone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68" t="-1389" r="8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43" cy="639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A33E6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738152</wp:posOffset>
            </wp:positionH>
            <wp:positionV relativeFrom="paragraph">
              <wp:posOffset>375475</wp:posOffset>
            </wp:positionV>
            <wp:extent cx="1812925" cy="509270"/>
            <wp:effectExtent l="0" t="0" r="0" b="5080"/>
            <wp:wrapNone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22" t="40385" r="26122" b="36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593725</wp:posOffset>
            </wp:positionH>
            <wp:positionV relativeFrom="margin">
              <wp:posOffset>642620</wp:posOffset>
            </wp:positionV>
            <wp:extent cx="1187450" cy="381000"/>
            <wp:effectExtent l="0" t="0" r="0" b="0"/>
            <wp:wrapNone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53"/>
                    <a:stretch/>
                  </pic:blipFill>
                  <pic:spPr bwMode="auto">
                    <a:xfrm>
                      <a:off x="0" y="0"/>
                      <a:ext cx="118745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477895</wp:posOffset>
            </wp:positionH>
            <wp:positionV relativeFrom="margin">
              <wp:posOffset>483515</wp:posOffset>
            </wp:positionV>
            <wp:extent cx="765810" cy="765810"/>
            <wp:effectExtent l="0" t="0" r="0" b="0"/>
            <wp:wrapNone/>
            <wp:docPr id="5" name="รูปภาพ 5" descr="C:\Users\chatin\Desktop\BT\Logo arda กล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atin\Desktop\BT\Logo arda กลม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" cy="76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229735</wp:posOffset>
            </wp:positionH>
            <wp:positionV relativeFrom="paragraph">
              <wp:posOffset>372745</wp:posOffset>
            </wp:positionV>
            <wp:extent cx="1266825" cy="495300"/>
            <wp:effectExtent l="0" t="0" r="9525" b="0"/>
            <wp:wrapNone/>
            <wp:docPr id="3" name="รูปภาพ 3" descr="C:\Users\chatin\Desktop\BT\LOGO CEMB PERD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atin\Desktop\BT\LOGO CEMB PERDP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>
            <wp:extent cx="581660" cy="967740"/>
            <wp:effectExtent l="0" t="0" r="8890" b="3810"/>
            <wp:docPr id="1" name="รูปภาพ 1" descr="Image result for logo tr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logo tr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s/>
        </w:rPr>
        <w:t xml:space="preserve">       </w:t>
      </w:r>
      <w:hyperlink r:id="rId13" w:history="1"/>
      <w:r>
        <w:rPr>
          <w:cs/>
        </w:rPr>
        <w:t xml:space="preserve">                      </w:t>
      </w:r>
    </w:p>
    <w:p w:rsidR="00E33C7F" w:rsidRPr="00DD2B06" w:rsidRDefault="00E33C7F" w:rsidP="00DD2B06">
      <w:pPr>
        <w:jc w:val="center"/>
        <w:rPr>
          <w:rFonts w:ascii="TH Sarabun New" w:hAnsi="TH Sarabun New" w:cs="TH Sarabun New"/>
          <w:b/>
          <w:bCs/>
          <w:u w:val="single"/>
        </w:rPr>
      </w:pPr>
    </w:p>
    <w:p w:rsidR="00E33C7F" w:rsidRPr="00FD39CD" w:rsidRDefault="00DD2B06" w:rsidP="00DD2B06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D39CD">
        <w:rPr>
          <w:rFonts w:ascii="TH SarabunPSK" w:hAnsi="TH SarabunPSK" w:cs="TH SarabunPSK"/>
          <w:b/>
          <w:bCs/>
          <w:sz w:val="40"/>
          <w:szCs w:val="40"/>
          <w:cs/>
        </w:rPr>
        <w:t>แบบฟอร์ม</w:t>
      </w:r>
      <w:r w:rsidR="002C2A0D">
        <w:rPr>
          <w:rFonts w:ascii="TH SarabunPSK" w:hAnsi="TH SarabunPSK" w:cs="TH SarabunPSK" w:hint="cs"/>
          <w:b/>
          <w:bCs/>
          <w:sz w:val="40"/>
          <w:szCs w:val="40"/>
          <w:cs/>
        </w:rPr>
        <w:t>ส่ง</w:t>
      </w:r>
      <w:r w:rsidRPr="00FD39CD">
        <w:rPr>
          <w:rFonts w:ascii="TH SarabunPSK" w:hAnsi="TH SarabunPSK" w:cs="TH SarabunPSK"/>
          <w:b/>
          <w:bCs/>
          <w:sz w:val="40"/>
          <w:szCs w:val="40"/>
          <w:cs/>
        </w:rPr>
        <w:t xml:space="preserve">โครงการ </w:t>
      </w:r>
      <w:r w:rsidRPr="00FD39CD">
        <w:rPr>
          <w:rFonts w:ascii="TH SarabunPSK" w:hAnsi="TH SarabunPSK" w:cs="TH SarabunPSK"/>
          <w:b/>
          <w:bCs/>
          <w:sz w:val="40"/>
          <w:szCs w:val="40"/>
        </w:rPr>
        <w:t xml:space="preserve">Promoting Innovation </w:t>
      </w:r>
      <w:r w:rsidR="00AE5E5D">
        <w:rPr>
          <w:rFonts w:ascii="TH SarabunPSK" w:hAnsi="TH SarabunPSK" w:cs="TH SarabunPSK"/>
          <w:b/>
          <w:bCs/>
          <w:sz w:val="40"/>
          <w:szCs w:val="40"/>
        </w:rPr>
        <w:t>with</w:t>
      </w:r>
      <w:r w:rsidRPr="00FD39CD">
        <w:rPr>
          <w:rFonts w:ascii="TH SarabunPSK" w:hAnsi="TH SarabunPSK" w:cs="TH SarabunPSK"/>
          <w:b/>
          <w:bCs/>
          <w:sz w:val="40"/>
          <w:szCs w:val="40"/>
        </w:rPr>
        <w:t xml:space="preserve"> Investment</w:t>
      </w:r>
    </w:p>
    <w:p w:rsidR="00DD2B06" w:rsidRDefault="00DD2B06" w:rsidP="00F83C61">
      <w:pPr>
        <w:rPr>
          <w:rFonts w:ascii="TH SarabunPSK" w:hAnsi="TH SarabunPSK" w:cs="TH SarabunPSK"/>
          <w:b/>
          <w:bCs/>
          <w:i/>
          <w:iCs/>
          <w:u w:val="single"/>
        </w:rPr>
      </w:pPr>
    </w:p>
    <w:p w:rsidR="004148AD" w:rsidRPr="00DD2B06" w:rsidRDefault="000030F6" w:rsidP="00F83C61">
      <w:pPr>
        <w:rPr>
          <w:rFonts w:ascii="TH SarabunPSK" w:hAnsi="TH SarabunPSK" w:cs="TH SarabunPSK"/>
          <w:b/>
          <w:bCs/>
          <w:i/>
          <w:iCs/>
          <w:sz w:val="24"/>
          <w:szCs w:val="24"/>
          <w:cs/>
        </w:rPr>
      </w:pPr>
      <w:r w:rsidRPr="00DD2B06">
        <w:rPr>
          <w:rFonts w:ascii="TH SarabunPSK" w:hAnsi="TH SarabunPSK" w:cs="TH SarabunPSK"/>
          <w:b/>
          <w:bCs/>
          <w:i/>
          <w:iCs/>
          <w:u w:val="single"/>
          <w:cs/>
        </w:rPr>
        <w:t>คำชี้แจง</w:t>
      </w:r>
      <w:r w:rsidRPr="00DD2B06">
        <w:rPr>
          <w:rFonts w:ascii="TH SarabunPSK" w:hAnsi="TH SarabunPSK" w:cs="TH SarabunPSK"/>
          <w:i/>
          <w:iCs/>
          <w:cs/>
        </w:rPr>
        <w:t xml:space="preserve"> </w:t>
      </w:r>
      <w:r w:rsidRPr="00DD2B06">
        <w:rPr>
          <w:rFonts w:ascii="TH SarabunPSK" w:hAnsi="TH SarabunPSK" w:cs="TH SarabunPSK"/>
          <w:i/>
          <w:iCs/>
          <w:cs/>
        </w:rPr>
        <w:tab/>
      </w:r>
    </w:p>
    <w:p w:rsidR="004148AD" w:rsidRPr="00247B81" w:rsidRDefault="004148AD" w:rsidP="004148AD">
      <w:pPr>
        <w:numPr>
          <w:ilvl w:val="0"/>
          <w:numId w:val="13"/>
        </w:numPr>
        <w:ind w:right="-472"/>
        <w:rPr>
          <w:rFonts w:ascii="TH SarabunPSK" w:hAnsi="TH SarabunPSK" w:cs="TH SarabunPSK"/>
          <w:b/>
          <w:bCs/>
          <w:color w:val="0563C1" w:themeColor="hyperlink"/>
          <w:sz w:val="24"/>
          <w:szCs w:val="24"/>
          <w:u w:val="single"/>
        </w:rPr>
      </w:pPr>
      <w:r w:rsidRPr="00247B81">
        <w:rPr>
          <w:rFonts w:ascii="TH SarabunPSK" w:hAnsi="TH SarabunPSK" w:cs="TH SarabunPSK"/>
          <w:b/>
          <w:bCs/>
          <w:sz w:val="24"/>
          <w:szCs w:val="24"/>
          <w:cs/>
        </w:rPr>
        <w:t>กรอกข้อมูลให้ครบถ้วน</w:t>
      </w:r>
      <w:r w:rsidR="002716CE" w:rsidRPr="00247B81">
        <w:rPr>
          <w:rFonts w:ascii="TH SarabunPSK" w:hAnsi="TH SarabunPSK" w:cs="TH SarabunPSK"/>
          <w:b/>
          <w:bCs/>
          <w:sz w:val="24"/>
          <w:szCs w:val="24"/>
          <w:cs/>
        </w:rPr>
        <w:t>พร้อมภาพประกอบที่สามารถให้ใช้ในการสื่อสารได้</w:t>
      </w:r>
      <w:r w:rsidRPr="00247B81">
        <w:rPr>
          <w:rFonts w:ascii="TH SarabunPSK" w:hAnsi="TH SarabunPSK" w:cs="TH SarabunPSK"/>
          <w:b/>
          <w:bCs/>
          <w:sz w:val="24"/>
          <w:szCs w:val="24"/>
          <w:cs/>
        </w:rPr>
        <w:t xml:space="preserve">  </w:t>
      </w:r>
    </w:p>
    <w:p w:rsidR="004148AD" w:rsidRPr="00247B81" w:rsidRDefault="0080636B" w:rsidP="00D70710">
      <w:pPr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343"/>
        </w:tabs>
        <w:rPr>
          <w:rStyle w:val="Hyperlink"/>
          <w:rFonts w:ascii="TH SarabunPSK" w:hAnsi="TH SarabunPSK" w:cs="TH SarabunPSK"/>
          <w:b/>
          <w:bCs/>
          <w:strike/>
          <w:color w:val="auto"/>
          <w:sz w:val="24"/>
          <w:szCs w:val="24"/>
          <w:u w:val="none"/>
        </w:rPr>
      </w:pPr>
      <w:r w:rsidRPr="00247B81">
        <w:rPr>
          <w:rStyle w:val="Hyperlink"/>
          <w:rFonts w:ascii="TH SarabunPSK" w:hAnsi="TH SarabunPSK" w:cs="TH SarabunPSK"/>
          <w:b/>
          <w:bCs/>
          <w:color w:val="auto"/>
          <w:sz w:val="24"/>
          <w:szCs w:val="24"/>
          <w:u w:val="none"/>
          <w:cs/>
        </w:rPr>
        <w:t>ข้อมูลที่ส่ง</w:t>
      </w:r>
      <w:r w:rsidRPr="00247B81">
        <w:rPr>
          <w:rStyle w:val="Hyperlink"/>
          <w:rFonts w:ascii="TH SarabunPSK" w:hAnsi="TH SarabunPSK" w:cs="TH SarabunPSK"/>
          <w:b/>
          <w:bCs/>
          <w:color w:val="auto"/>
          <w:cs/>
        </w:rPr>
        <w:t>ไม่ต้องระบุสูตร กรรมวิธี กระบวนการ</w:t>
      </w:r>
      <w:r w:rsidR="002F1247" w:rsidRPr="00247B81">
        <w:rPr>
          <w:rStyle w:val="Hyperlink"/>
          <w:rFonts w:ascii="TH SarabunPSK" w:hAnsi="TH SarabunPSK" w:cs="TH SarabunPSK"/>
          <w:b/>
          <w:bCs/>
          <w:color w:val="auto"/>
          <w:cs/>
        </w:rPr>
        <w:t>ผลิต</w:t>
      </w:r>
      <w:r w:rsidR="002C2A0D">
        <w:rPr>
          <w:rStyle w:val="Hyperlink"/>
          <w:rFonts w:ascii="TH SarabunPSK" w:hAnsi="TH SarabunPSK" w:cs="TH SarabunPSK" w:hint="cs"/>
          <w:b/>
          <w:bCs/>
          <w:color w:val="auto"/>
          <w:cs/>
        </w:rPr>
        <w:t xml:space="preserve"> หรือข้อมูล</w:t>
      </w:r>
      <w:r w:rsidRPr="00247B81">
        <w:rPr>
          <w:rStyle w:val="Hyperlink"/>
          <w:rFonts w:ascii="TH SarabunPSK" w:hAnsi="TH SarabunPSK" w:cs="TH SarabunPSK"/>
          <w:b/>
          <w:bCs/>
          <w:color w:val="auto"/>
          <w:cs/>
        </w:rPr>
        <w:t>ที่เป็นความลับ</w:t>
      </w:r>
      <w:r w:rsidRPr="00247B81">
        <w:rPr>
          <w:rStyle w:val="Hyperlink"/>
          <w:rFonts w:ascii="TH SarabunPSK" w:hAnsi="TH SarabunPSK" w:cs="TH SarabunPSK"/>
          <w:b/>
          <w:bCs/>
          <w:color w:val="auto"/>
          <w:u w:val="none"/>
          <w:cs/>
        </w:rPr>
        <w:t xml:space="preserve">  </w:t>
      </w:r>
    </w:p>
    <w:p w:rsidR="000030F6" w:rsidRPr="00247B81" w:rsidRDefault="00BD3A42" w:rsidP="004148AD">
      <w:pPr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343"/>
        </w:tabs>
        <w:rPr>
          <w:rFonts w:ascii="TH SarabunPSK" w:hAnsi="TH SarabunPSK" w:cs="TH SarabunPSK"/>
          <w:b/>
          <w:bCs/>
          <w:color w:val="0563C1" w:themeColor="hyperlink"/>
          <w:sz w:val="24"/>
          <w:szCs w:val="24"/>
          <w:u w:val="single"/>
        </w:rPr>
      </w:pPr>
      <w:r w:rsidRPr="00247B81">
        <w:rPr>
          <w:rStyle w:val="Hyperlink"/>
          <w:rFonts w:ascii="TH SarabunPSK" w:hAnsi="TH SarabunPSK" w:cs="TH SarabunPSK"/>
          <w:b/>
          <w:bCs/>
          <w:color w:val="auto"/>
          <w:sz w:val="24"/>
          <w:szCs w:val="24"/>
          <w:u w:val="none"/>
          <w:cs/>
        </w:rPr>
        <w:t>ส่งผลงานได้ไม่จำกัดจำนวนและไม่มีค่าใช้จ่า</w:t>
      </w:r>
      <w:r w:rsidR="00247B81" w:rsidRPr="00247B81">
        <w:rPr>
          <w:rStyle w:val="Hyperlink"/>
          <w:rFonts w:ascii="TH SarabunPSK" w:hAnsi="TH SarabunPSK" w:cs="TH SarabunPSK"/>
          <w:b/>
          <w:bCs/>
          <w:color w:val="auto"/>
          <w:sz w:val="24"/>
          <w:szCs w:val="24"/>
          <w:u w:val="none"/>
          <w:cs/>
        </w:rPr>
        <w:t>ย</w:t>
      </w:r>
      <w:r w:rsidR="00247B81" w:rsidRPr="00247B81">
        <w:rPr>
          <w:rStyle w:val="Hyperlink"/>
          <w:rFonts w:ascii="TH SarabunPSK" w:hAnsi="TH SarabunPSK" w:cs="TH SarabunPSK" w:hint="cs"/>
          <w:b/>
          <w:bCs/>
          <w:color w:val="auto"/>
          <w:sz w:val="24"/>
          <w:szCs w:val="24"/>
          <w:u w:val="none"/>
          <w:cs/>
        </w:rPr>
        <w:t xml:space="preserve">ใด </w:t>
      </w:r>
      <w:r w:rsidR="00247B81" w:rsidRPr="00247B81">
        <w:rPr>
          <w:rStyle w:val="Hyperlink"/>
          <w:rFonts w:ascii="TH SarabunPSK" w:hAnsi="TH SarabunPSK" w:cs="TH SarabunPSK"/>
          <w:b/>
          <w:bCs/>
          <w:color w:val="auto"/>
          <w:sz w:val="24"/>
          <w:szCs w:val="24"/>
          <w:u w:val="none"/>
          <w:cs/>
        </w:rPr>
        <w:t>ๆ</w:t>
      </w:r>
      <w:r w:rsidR="004148AD" w:rsidRPr="00247B81">
        <w:rPr>
          <w:rStyle w:val="Hyperlink"/>
          <w:rFonts w:ascii="TH SarabunPSK" w:hAnsi="TH SarabunPSK" w:cs="TH SarabunPSK"/>
          <w:b/>
          <w:bCs/>
          <w:color w:val="auto"/>
          <w:sz w:val="24"/>
          <w:szCs w:val="24"/>
          <w:u w:val="none"/>
          <w:cs/>
        </w:rPr>
        <w:t xml:space="preserve"> </w:t>
      </w:r>
      <w:r w:rsidR="00F83C61" w:rsidRPr="00247B81">
        <w:rPr>
          <w:rFonts w:ascii="TH SarabunPSK" w:hAnsi="TH SarabunPSK" w:cs="TH SarabunPSK"/>
          <w:b/>
          <w:bCs/>
        </w:rPr>
        <w:tab/>
      </w:r>
    </w:p>
    <w:p w:rsidR="00A00837" w:rsidRPr="00DD2B06" w:rsidRDefault="002C2CA0">
      <w:pPr>
        <w:rPr>
          <w:rFonts w:ascii="TH SarabunPSK" w:hAnsi="TH SarabunPSK" w:cs="TH SarabunPSK"/>
        </w:rPr>
      </w:pPr>
      <w:r w:rsidRPr="00DD2B06">
        <w:rPr>
          <w:rFonts w:ascii="TH SarabunPSK" w:hAnsi="TH SarabunPSK" w:cs="TH SarabunPSK"/>
          <w:b/>
          <w:bCs/>
          <w:i/>
          <w:iCs/>
          <w:sz w:val="32"/>
          <w:szCs w:val="32"/>
        </w:rPr>
        <w:tab/>
      </w:r>
      <w:r w:rsidRPr="00DD2B06">
        <w:rPr>
          <w:rFonts w:ascii="TH SarabunPSK" w:hAnsi="TH SarabunPSK" w:cs="TH SarabunPSK"/>
          <w:b/>
          <w:bCs/>
          <w:i/>
          <w:iCs/>
          <w:sz w:val="32"/>
          <w:szCs w:val="32"/>
        </w:rPr>
        <w:tab/>
      </w:r>
    </w:p>
    <w:tbl>
      <w:tblPr>
        <w:tblW w:w="1061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8492"/>
      </w:tblGrid>
      <w:tr w:rsidR="00A00837" w:rsidRPr="00DD2B06" w:rsidTr="00CD27D3">
        <w:trPr>
          <w:trHeight w:val="1049"/>
        </w:trPr>
        <w:tc>
          <w:tcPr>
            <w:tcW w:w="2127" w:type="dxa"/>
          </w:tcPr>
          <w:p w:rsidR="00A00837" w:rsidRDefault="00A00837" w:rsidP="004148A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ชื่อ</w:t>
            </w:r>
            <w:r w:rsidR="004148AD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ผลงาน /  </w:t>
            </w:r>
            <w:r w:rsidR="003440A1"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ทคโนโลยี</w:t>
            </w:r>
          </w:p>
          <w:p w:rsidR="006C5C7C" w:rsidRDefault="006C5C7C" w:rsidP="004148A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ที่สื่อสารให้คนทั่วไปเข้าใจง่าย </w:t>
            </w:r>
          </w:p>
          <w:p w:rsidR="006C5C7C" w:rsidRPr="00DD2B06" w:rsidRDefault="006C5C7C" w:rsidP="004148A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>
              <w:rPr>
                <w:rFonts w:ascii="TH SarabunPSK" w:eastAsia="Calibri" w:hAnsi="TH SarabunPSK" w:cs="TH SarabunPSK"/>
                <w:b/>
                <w:bCs/>
                <w:cs/>
              </w:rPr>
              <w:t>(</w:t>
            </w:r>
            <w:r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อาจมีการแก้ไขโดยกรรมการคัดเลือก) </w:t>
            </w:r>
          </w:p>
        </w:tc>
        <w:tc>
          <w:tcPr>
            <w:tcW w:w="8492" w:type="dxa"/>
          </w:tcPr>
          <w:p w:rsidR="0021459E" w:rsidRPr="00DD2B06" w:rsidRDefault="0021459E" w:rsidP="007E2C1D">
            <w:pPr>
              <w:jc w:val="center"/>
              <w:rPr>
                <w:rFonts w:ascii="TH SarabunPSK" w:eastAsia="MS Mincho" w:hAnsi="TH SarabunPSK" w:cs="TH SarabunPSK"/>
                <w:cs/>
                <w:lang w:eastAsia="ja-JP"/>
              </w:rPr>
            </w:pPr>
          </w:p>
        </w:tc>
      </w:tr>
      <w:tr w:rsidR="00A00837" w:rsidRPr="00DD2B06" w:rsidTr="00CD27D3">
        <w:trPr>
          <w:trHeight w:val="841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837" w:rsidRPr="00DD2B06" w:rsidRDefault="006D74BA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แหล่งทุนสนับสนุน</w:t>
            </w:r>
            <w:r w:rsidR="00DD2B06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           </w:t>
            </w:r>
            <w:r w:rsidR="002F1247" w:rsidRPr="00DD2B06">
              <w:rPr>
                <w:rFonts w:ascii="TH SarabunPSK" w:eastAsia="Calibri" w:hAnsi="TH SarabunPSK" w:cs="TH SarabunPSK"/>
                <w:b/>
                <w:bCs/>
                <w:cs/>
              </w:rPr>
              <w:t>ที่ผ่านมา</w:t>
            </w:r>
          </w:p>
          <w:p w:rsidR="00E11A81" w:rsidRPr="00DD2B06" w:rsidRDefault="00E11A81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837" w:rsidRPr="00DD2B06" w:rsidRDefault="00A00837" w:rsidP="00870E9F">
            <w:pPr>
              <w:jc w:val="center"/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A00837" w:rsidRPr="00DD2B06" w:rsidTr="00CD27D3">
        <w:trPr>
          <w:trHeight w:val="994"/>
        </w:trPr>
        <w:tc>
          <w:tcPr>
            <w:tcW w:w="2127" w:type="dxa"/>
          </w:tcPr>
          <w:p w:rsidR="00D67FF4" w:rsidRPr="00DD2B06" w:rsidRDefault="002F669E" w:rsidP="00652049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ตำแหน่งทางวิชาการ </w:t>
            </w:r>
            <w:r w:rsidR="00DD2B06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  </w:t>
            </w:r>
            <w:r w:rsidR="003440A1" w:rsidRPr="00DD2B06">
              <w:rPr>
                <w:rFonts w:ascii="TH SarabunPSK" w:eastAsia="Calibri" w:hAnsi="TH SarabunPSK" w:cs="TH SarabunPSK"/>
                <w:b/>
                <w:bCs/>
                <w:cs/>
              </w:rPr>
              <w:t>ชื่อเจ้าของผลงาน</w:t>
            </w:r>
            <w:r w:rsidR="00A00837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/ </w:t>
            </w:r>
            <w:r w:rsidR="00E11A81" w:rsidRPr="00DD2B06">
              <w:rPr>
                <w:rFonts w:ascii="TH SarabunPSK" w:eastAsia="Calibri" w:hAnsi="TH SarabunPSK" w:cs="TH SarabunPSK"/>
                <w:b/>
                <w:bCs/>
                <w:cs/>
              </w:rPr>
              <w:t>หน่วยงานต้นสังกัด</w:t>
            </w:r>
          </w:p>
          <w:p w:rsidR="00E33C6E" w:rsidRPr="00DD2B06" w:rsidRDefault="00E33C6E" w:rsidP="00652049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พร้อมทั้งชื่อทีม/หน่วยงานต้นสังกัดของทีม</w:t>
            </w:r>
          </w:p>
        </w:tc>
        <w:tc>
          <w:tcPr>
            <w:tcW w:w="8492" w:type="dxa"/>
          </w:tcPr>
          <w:p w:rsidR="00A00837" w:rsidRPr="00DD2B06" w:rsidRDefault="00A00837" w:rsidP="00945F4B">
            <w:pPr>
              <w:rPr>
                <w:rFonts w:ascii="TH SarabunPSK" w:eastAsia="Calibri" w:hAnsi="TH SarabunPSK" w:cs="TH SarabunPSK"/>
                <w:b/>
                <w:bCs/>
              </w:rPr>
            </w:pPr>
          </w:p>
        </w:tc>
      </w:tr>
      <w:tr w:rsidR="00A85B01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5B01" w:rsidRPr="00DD2B06" w:rsidRDefault="00A85B01" w:rsidP="006B3C6F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บอร์โทรศัพท์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และ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</w:t>
            </w:r>
            <w:r w:rsidR="00247B81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           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อีเมล์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>หัวหน้าทีม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</w:t>
            </w: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2A0D" w:rsidRDefault="002C2A0D" w:rsidP="002C2A0D">
            <w:pPr>
              <w:rPr>
                <w:rFonts w:ascii="TH SarabunPSK" w:eastAsia="Calibri" w:hAnsi="TH SarabunPSK" w:cs="TH SarabunPSK"/>
                <w:b/>
                <w:bCs/>
              </w:rPr>
            </w:pPr>
          </w:p>
          <w:p w:rsidR="00A85B01" w:rsidRPr="00DD2B06" w:rsidRDefault="00A85B01" w:rsidP="002C2A0D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บอร์มือถือ</w:t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single"/>
                <w:cs/>
                <w:lang w:eastAsia="zh-CN"/>
              </w:rPr>
              <w:t xml:space="preserve"> </w:t>
            </w:r>
            <w:r w:rsidRPr="00DD2B06">
              <w:rPr>
                <w:rFonts w:ascii="TH SarabunPSK" w:eastAsia="SimSun" w:hAnsi="TH SarabunPSK" w:cs="TH SarabunPSK"/>
                <w:b/>
                <w:bCs/>
                <w:cs/>
                <w:lang w:eastAsia="zh-CN"/>
              </w:rPr>
              <w:t xml:space="preserve">             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อีเมล์:</w:t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 xml:space="preserve"> </w:t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Calibri" w:hAnsi="TH SarabunPSK" w:cs="TH SarabunPSK"/>
                <w:b/>
                <w:bCs/>
              </w:rPr>
              <w:tab/>
            </w:r>
          </w:p>
        </w:tc>
      </w:tr>
      <w:tr w:rsidR="00F83C61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C61" w:rsidRPr="00DD2B06" w:rsidRDefault="00F83C61" w:rsidP="00E11A81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สถานะผลงาน </w:t>
            </w:r>
            <w:r w:rsidR="00DD2B06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            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(อยู่ในระดับใด) </w:t>
            </w:r>
          </w:p>
          <w:p w:rsidR="00F83C61" w:rsidRPr="00DD2B06" w:rsidRDefault="00F83C61" w:rsidP="00E11A81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C61" w:rsidRPr="00DD2B06" w:rsidRDefault="00F83C61" w:rsidP="002F1247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ระดับงานวิจัย (ห้องปฏิบัติการ) </w:t>
            </w:r>
            <w:r w:rsidR="009F414D"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="009F414D" w:rsidRPr="00DD2B06">
              <w:rPr>
                <w:rFonts w:ascii="TH SarabunPSK" w:eastAsia="Calibri" w:hAnsi="TH SarabunPSK" w:cs="TH SarabunPSK"/>
                <w:cs/>
              </w:rPr>
              <w:t xml:space="preserve"> ระดับทดสอบก่อนคลินิก  </w:t>
            </w:r>
            <w:r w:rsidR="009F414D"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="009F414D" w:rsidRPr="00DD2B06">
              <w:rPr>
                <w:rFonts w:ascii="TH SarabunPSK" w:eastAsia="Calibri" w:hAnsi="TH SarabunPSK" w:cs="TH SarabunPSK"/>
                <w:cs/>
              </w:rPr>
              <w:t xml:space="preserve"> รอทดสอบระดับคลินิก </w:t>
            </w:r>
            <w:r w:rsidR="00FD39CD">
              <w:rPr>
                <w:rFonts w:ascii="TH SarabunPSK" w:eastAsia="Calibri" w:hAnsi="TH SarabunPSK" w:cs="TH SarabunPSK"/>
                <w:cs/>
              </w:rPr>
              <w:t xml:space="preserve">                       </w:t>
            </w: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="009F414D" w:rsidRPr="00DD2B06">
              <w:rPr>
                <w:rFonts w:ascii="TH SarabunPSK" w:eastAsia="Calibri" w:hAnsi="TH SarabunPSK" w:cs="TH SarabunPSK"/>
                <w:cs/>
              </w:rPr>
              <w:t xml:space="preserve"> พร้อมขึ้นทะเบียน  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="00FD39CD">
              <w:rPr>
                <w:rFonts w:ascii="TH SarabunPSK" w:eastAsia="Calibri" w:hAnsi="TH SarabunPSK" w:cs="TH SarabunPSK" w:hint="cs"/>
                <w:cs/>
              </w:rPr>
              <w:t xml:space="preserve">              </w:t>
            </w:r>
            <w:r w:rsidR="00E33C6E"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="00E33C6E" w:rsidRPr="00DD2B06">
              <w:rPr>
                <w:rFonts w:ascii="TH SarabunPSK" w:eastAsia="Calibri" w:hAnsi="TH SarabunPSK" w:cs="TH SarabunPSK"/>
                <w:cs/>
              </w:rPr>
              <w:t xml:space="preserve"> เริ่มออกสู่ตลาด</w:t>
            </w:r>
          </w:p>
          <w:p w:rsidR="009F414D" w:rsidRPr="00DD2B06" w:rsidRDefault="00F63AD9" w:rsidP="002F1247">
            <w:pPr>
              <w:rPr>
                <w:rFonts w:ascii="TH SarabunPSK" w:eastAsia="Calibri" w:hAnsi="TH SarabunPSK" w:cs="TH SarabunPSK"/>
                <w:cs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 xml:space="preserve">ควรเป็นระดับ </w:t>
            </w:r>
            <w:r>
              <w:rPr>
                <w:rFonts w:ascii="TH SarabunPSK" w:eastAsia="Calibri" w:hAnsi="TH SarabunPSK" w:cs="TH SarabunPSK"/>
              </w:rPr>
              <w:t xml:space="preserve">TRL 5 </w:t>
            </w:r>
            <w:r>
              <w:rPr>
                <w:rFonts w:ascii="TH SarabunPSK" w:eastAsia="Calibri" w:hAnsi="TH SarabunPSK" w:cs="TH SarabunPSK" w:hint="cs"/>
                <w:cs/>
              </w:rPr>
              <w:t>ขึ้นไป</w:t>
            </w:r>
          </w:p>
        </w:tc>
      </w:tr>
      <w:tr w:rsidR="00D80939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0939" w:rsidRPr="00DD2B06" w:rsidRDefault="00945F4B" w:rsidP="00E11A81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การดำเนินการด้านทรัพย์สินทางปัญญา</w:t>
            </w:r>
          </w:p>
          <w:p w:rsidR="00D80939" w:rsidRPr="00DD2B06" w:rsidRDefault="00D80939" w:rsidP="00E11A81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17AB" w:rsidRPr="00DD2B06" w:rsidRDefault="006C1951" w:rsidP="006C1951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 </w:t>
            </w:r>
            <w:r w:rsidR="003A7539" w:rsidRPr="00DD2B06">
              <w:rPr>
                <w:rFonts w:ascii="TH SarabunPSK" w:eastAsia="Calibri" w:hAnsi="TH SarabunPSK" w:cs="TH SarabunPSK"/>
                <w:cs/>
              </w:rPr>
              <w:t>ยื่นจดสิทธิบัตร</w:t>
            </w:r>
            <w:r w:rsidR="005E17AB" w:rsidRPr="00DD2B06">
              <w:rPr>
                <w:rFonts w:ascii="TH SarabunPSK" w:eastAsia="Calibri" w:hAnsi="TH SarabunPSK" w:cs="TH SarabunPSK"/>
                <w:cs/>
              </w:rPr>
              <w:t>หรืออนุสิทธิบัต</w:t>
            </w:r>
            <w:r w:rsidR="002F1247" w:rsidRPr="00DD2B06">
              <w:rPr>
                <w:rFonts w:ascii="TH SarabunPSK" w:eastAsia="Calibri" w:hAnsi="TH SarabunPSK" w:cs="TH SarabunPSK"/>
                <w:cs/>
              </w:rPr>
              <w:t>ร</w:t>
            </w:r>
            <w:r w:rsidR="003A7539" w:rsidRPr="00DD2B06">
              <w:rPr>
                <w:rFonts w:ascii="TH SarabunPSK" w:eastAsia="Calibri" w:hAnsi="TH SarabunPSK" w:cs="TH SarabunPSK"/>
                <w:cs/>
              </w:rPr>
              <w:t xml:space="preserve">แล้ว </w:t>
            </w:r>
            <w:r w:rsidR="005E17AB" w:rsidRPr="00DD2B06">
              <w:rPr>
                <w:rFonts w:ascii="TH SarabunPSK" w:eastAsia="Calibri" w:hAnsi="TH SarabunPSK" w:cs="TH SarabunPSK"/>
                <w:cs/>
              </w:rPr>
              <w:t xml:space="preserve">   </w:t>
            </w:r>
          </w:p>
          <w:p w:rsidR="006C1951" w:rsidRPr="00DD2B06" w:rsidRDefault="005E17AB" w:rsidP="006C1951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  <w:cs/>
              </w:rPr>
              <w:t xml:space="preserve">       </w:t>
            </w:r>
            <w:r w:rsidR="003A7539" w:rsidRPr="00DD2B06">
              <w:rPr>
                <w:rFonts w:ascii="TH SarabunPSK" w:eastAsia="Calibri" w:hAnsi="TH SarabunPSK" w:cs="TH SarabunPSK"/>
                <w:cs/>
              </w:rPr>
              <w:t>เลขที่คำขอ / เลขที่สิทธิบัตร</w:t>
            </w:r>
            <w:r w:rsidRPr="00DD2B06">
              <w:rPr>
                <w:rFonts w:ascii="TH SarabunPSK" w:eastAsia="Calibri" w:hAnsi="TH SarabunPSK" w:cs="TH SarabunPSK"/>
                <w:cs/>
              </w:rPr>
              <w:t>หรืออนุสิทธิบัตร</w:t>
            </w:r>
            <w:r w:rsidR="003A7539"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="003A7539"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="003A7539"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</w:p>
          <w:p w:rsidR="003A7539" w:rsidRPr="00FE5FDD" w:rsidRDefault="003A7539" w:rsidP="003A7539">
            <w:pPr>
              <w:rPr>
                <w:rFonts w:ascii="TH SarabunPSK" w:eastAsia="Calibri" w:hAnsi="TH SarabunPSK" w:cs="TH SarabunPSK"/>
                <w:cs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 </w:t>
            </w:r>
            <w:r w:rsidR="00FE5FDD">
              <w:rPr>
                <w:rFonts w:ascii="TH SarabunPSK" w:eastAsia="Calibri" w:hAnsi="TH SarabunPSK" w:cs="TH SarabunPSK" w:hint="cs"/>
                <w:cs/>
              </w:rPr>
              <w:t xml:space="preserve">อยู่ระหว่างดำเนินการยื่นขอสิทธิบัตร </w:t>
            </w:r>
            <w:r w:rsidR="00FE5FDD">
              <w:rPr>
                <w:rFonts w:ascii="TH SarabunPSK" w:eastAsia="Calibri" w:hAnsi="TH SarabunPSK" w:cs="TH SarabunPSK"/>
                <w:cs/>
              </w:rPr>
              <w:t xml:space="preserve">/ </w:t>
            </w:r>
            <w:r w:rsidR="00FE5FDD">
              <w:rPr>
                <w:rFonts w:ascii="TH SarabunPSK" w:eastAsia="Calibri" w:hAnsi="TH SarabunPSK" w:cs="TH SarabunPSK" w:hint="cs"/>
                <w:cs/>
              </w:rPr>
              <w:t>อนุสิทธิบัตร</w:t>
            </w:r>
          </w:p>
          <w:p w:rsidR="003A7539" w:rsidRPr="00DD2B06" w:rsidRDefault="003A7539" w:rsidP="003A7539">
            <w:pPr>
              <w:rPr>
                <w:rFonts w:ascii="TH SarabunPSK" w:eastAsia="Calibri" w:hAnsi="TH SarabunPSK" w:cs="TH SarabunPSK"/>
                <w:cs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 </w:t>
            </w:r>
            <w:r w:rsidR="00370545" w:rsidRPr="00DD2B06">
              <w:rPr>
                <w:rFonts w:ascii="TH SarabunPSK" w:eastAsia="Calibri" w:hAnsi="TH SarabunPSK" w:cs="TH SarabunPSK"/>
                <w:cs/>
              </w:rPr>
              <w:t>ยังไม่ได้</w:t>
            </w:r>
            <w:r w:rsidR="000030F6" w:rsidRPr="00DD2B06">
              <w:rPr>
                <w:rFonts w:ascii="TH SarabunPSK" w:eastAsia="Calibri" w:hAnsi="TH SarabunPSK" w:cs="TH SarabunPSK"/>
                <w:cs/>
              </w:rPr>
              <w:t>ดำเนินการ</w:t>
            </w:r>
          </w:p>
          <w:p w:rsidR="00D80939" w:rsidRPr="00DD2B06" w:rsidRDefault="005E17AB" w:rsidP="002C2A0D">
            <w:pPr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 อื่น</w:t>
            </w:r>
            <w:r w:rsidR="00FE5FDD">
              <w:rPr>
                <w:rFonts w:ascii="TH SarabunPSK" w:eastAsia="Calibri" w:hAnsi="TH SarabunPSK" w:cs="TH SarabunPSK" w:hint="cs"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cs/>
              </w:rPr>
              <w:t>ๆ โปรดระบุ</w:t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  <w:r w:rsidRPr="00DD2B06">
              <w:rPr>
                <w:rFonts w:ascii="TH SarabunPSK" w:eastAsia="SimSun" w:hAnsi="TH SarabunPSK" w:cs="TH SarabunPSK"/>
                <w:b/>
                <w:bCs/>
                <w:u w:val="dotted"/>
                <w:cs/>
                <w:lang w:eastAsia="zh-CN"/>
              </w:rPr>
              <w:tab/>
            </w:r>
          </w:p>
        </w:tc>
      </w:tr>
      <w:tr w:rsidR="00A00837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837" w:rsidRPr="00DD2B06" w:rsidRDefault="00A00837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lastRenderedPageBreak/>
              <w:t>วัตถุประสงค์ในการเผยแพร่</w:t>
            </w: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837" w:rsidRPr="00DD2B06" w:rsidRDefault="00A00837" w:rsidP="00945F4B">
            <w:pPr>
              <w:rPr>
                <w:rFonts w:ascii="TH SarabunPSK" w:eastAsia="Calibri" w:hAnsi="TH SarabunPSK" w:cs="TH SarabunPSK"/>
                <w:cs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พื่อถ่ายทอดเทคโนโลยี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(เทคโนโลยีสมบูรณ์  พร้อมถ่ายทอด</w:t>
            </w:r>
            <w:r w:rsidR="00BF2C26" w:rsidRPr="00DD2B06">
              <w:rPr>
                <w:rFonts w:ascii="TH SarabunPSK" w:eastAsia="Calibri" w:hAnsi="TH SarabunPSK" w:cs="TH SarabunPSK"/>
                <w:cs/>
              </w:rPr>
              <w:t>ให้ผู้สนใจนำไปใช้ประโยชน์ / ลงทุนเชิงพาณิชย์</w:t>
            </w:r>
            <w:r w:rsidRPr="00DD2B06">
              <w:rPr>
                <w:rFonts w:ascii="TH SarabunPSK" w:eastAsia="Calibri" w:hAnsi="TH SarabunPSK" w:cs="TH SarabunPSK"/>
                <w:cs/>
              </w:rPr>
              <w:t>)</w:t>
            </w:r>
          </w:p>
          <w:p w:rsidR="00A00837" w:rsidRPr="00DD2B06" w:rsidRDefault="00A00837" w:rsidP="00945F4B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พื่อ</w:t>
            </w:r>
            <w:r w:rsidR="009D0B10" w:rsidRPr="00DD2B06">
              <w:rPr>
                <w:rFonts w:ascii="TH SarabunPSK" w:eastAsia="Calibri" w:hAnsi="TH SarabunPSK" w:cs="TH SarabunPSK"/>
                <w:b/>
                <w:bCs/>
                <w:cs/>
              </w:rPr>
              <w:t>พัฒนาต่อยอดเทคโนโลยี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(เทคโนโลยียังจำเป็นต้องพัฒนาต่อยอดเพิ่มเติม</w:t>
            </w:r>
            <w:r w:rsidR="00153CCD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เพื่อให้ได้องค์ความรู้ที่สมบูรณ์ก่อนนำไปใช้) </w:t>
            </w:r>
          </w:p>
          <w:p w:rsidR="00A00837" w:rsidRPr="00DD2B06" w:rsidRDefault="00A00837" w:rsidP="00945F4B">
            <w:pPr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พื่อโฆษณาผลิตภัณฑ์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(</w:t>
            </w:r>
            <w:r w:rsidR="009D0B10" w:rsidRPr="00DD2B06">
              <w:rPr>
                <w:rFonts w:ascii="TH SarabunPSK" w:eastAsia="Calibri" w:hAnsi="TH SarabunPSK" w:cs="TH SarabunPSK"/>
                <w:cs/>
              </w:rPr>
              <w:t>เทคโนโลยีผลิตเชิงพาณิชย์แล้ว ต้อง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การผู้แทนจำหน่ายเพื่อทำตลาดผลิตภัณฑ์นี้) </w:t>
            </w:r>
          </w:p>
          <w:p w:rsidR="00A00837" w:rsidRPr="00DD2B06" w:rsidRDefault="00A00837" w:rsidP="00945F4B">
            <w:pPr>
              <w:rPr>
                <w:rFonts w:ascii="TH SarabunPSK" w:eastAsia="Calibri" w:hAnsi="TH SarabunPSK" w:cs="TH SarabunPSK"/>
                <w:cs/>
              </w:rPr>
            </w:pPr>
            <w:r w:rsidRPr="00DD2B06">
              <w:rPr>
                <w:rFonts w:ascii="TH SarabunPSK" w:eastAsia="Calibri" w:hAnsi="TH SarabunPSK" w:cs="TH SarabunPSK"/>
              </w:rPr>
              <w:sym w:font="Wingdings" w:char="F0A8"/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อื่น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ๆ โปรดระบุ</w:t>
            </w:r>
            <w:r w:rsidRPr="00DD2B06">
              <w:rPr>
                <w:rFonts w:ascii="TH SarabunPSK" w:eastAsia="Calibri" w:hAnsi="TH SarabunPSK" w:cs="TH SarabunPSK"/>
                <w:cs/>
              </w:rPr>
              <w:t>………………………………………………………………………………..</w:t>
            </w:r>
          </w:p>
        </w:tc>
      </w:tr>
      <w:tr w:rsidR="00A00837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837" w:rsidRPr="00DD2B06" w:rsidRDefault="00A00837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องค์ความรู้ / 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          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เทคโนโลยีหลัก</w:t>
            </w: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1A81" w:rsidRPr="00DD2B06" w:rsidRDefault="00046BC8" w:rsidP="00046BC8">
            <w:pPr>
              <w:ind w:firstLine="742"/>
              <w:jc w:val="center"/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  <w:cs/>
              </w:rPr>
              <w:t>(ระบุองค์ความรู้ เทคโนโลยีหลักจากผลงานวิจัย เช่น สูตร กรรมวิธี กระบ</w:t>
            </w:r>
            <w:r w:rsidR="000030F6" w:rsidRPr="00DD2B06">
              <w:rPr>
                <w:rFonts w:ascii="TH SarabunPSK" w:eastAsia="Calibri" w:hAnsi="TH SarabunPSK" w:cs="TH SarabunPSK"/>
                <w:cs/>
              </w:rPr>
              <w:t xml:space="preserve">วนการผลิต การออกแบบ ฯลฯ ประมาณ 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6</w:t>
            </w:r>
            <w:r w:rsidR="007E2C1D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- 7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 บรรทัด)</w:t>
            </w:r>
          </w:p>
          <w:p w:rsidR="00FD39CD" w:rsidRPr="00DD2B06" w:rsidRDefault="00FD39CD" w:rsidP="006C1951">
            <w:pPr>
              <w:ind w:firstLine="742"/>
              <w:rPr>
                <w:rFonts w:ascii="TH SarabunPSK" w:eastAsia="Calibri" w:hAnsi="TH SarabunPSK" w:cs="TH SarabunPSK"/>
              </w:rPr>
            </w:pPr>
          </w:p>
          <w:p w:rsidR="00D67FF4" w:rsidRPr="00DD2B06" w:rsidRDefault="00D67FF4" w:rsidP="006C1951">
            <w:pPr>
              <w:ind w:firstLine="742"/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A00837" w:rsidRPr="00DD2B06" w:rsidTr="00CD27D3">
        <w:tc>
          <w:tcPr>
            <w:tcW w:w="2127" w:type="dxa"/>
          </w:tcPr>
          <w:p w:rsidR="00A00837" w:rsidRPr="00DD2B06" w:rsidRDefault="00A00837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ที่มาและความสำคัญ</w:t>
            </w:r>
            <w:r w:rsidR="00F72EF3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+ รายละเอียด</w:t>
            </w:r>
            <w:r w:rsidR="0021459E" w:rsidRPr="00DD2B06">
              <w:rPr>
                <w:rFonts w:ascii="TH SarabunPSK" w:eastAsia="Calibri" w:hAnsi="TH SarabunPSK" w:cs="TH SarabunPSK"/>
                <w:b/>
                <w:bCs/>
                <w:cs/>
              </w:rPr>
              <w:t>ผลงาน</w:t>
            </w:r>
            <w:r w:rsidR="00F72EF3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</w:t>
            </w:r>
          </w:p>
          <w:p w:rsidR="00F72EF3" w:rsidRPr="00DD2B06" w:rsidRDefault="00F72EF3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28006F" w:rsidRPr="00DD2B06" w:rsidRDefault="0028006F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28006F" w:rsidRPr="00DD2B06" w:rsidRDefault="0028006F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</w:tcPr>
          <w:p w:rsidR="00A00837" w:rsidRPr="00DD2B06" w:rsidRDefault="00046BC8" w:rsidP="00EE343A">
            <w:pPr>
              <w:autoSpaceDE w:val="0"/>
              <w:autoSpaceDN w:val="0"/>
              <w:adjustRightInd w:val="0"/>
              <w:ind w:firstLine="720"/>
              <w:contextualSpacing/>
              <w:jc w:val="center"/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  <w:cs/>
              </w:rPr>
              <w:t>(ระบุ</w:t>
            </w:r>
            <w:r w:rsidR="002C2CA0" w:rsidRPr="00DD2B06">
              <w:rPr>
                <w:rFonts w:ascii="TH SarabunPSK" w:eastAsia="Calibri" w:hAnsi="TH SarabunPSK" w:cs="TH SarabunPSK"/>
                <w:cs/>
              </w:rPr>
              <w:t>ข้อมูล เช่น เหตุผลและที่มาของ</w:t>
            </w:r>
            <w:r w:rsidRPr="00DD2B06">
              <w:rPr>
                <w:rFonts w:ascii="TH SarabunPSK" w:eastAsia="Calibri" w:hAnsi="TH SarabunPSK" w:cs="TH SarabunPSK"/>
                <w:cs/>
              </w:rPr>
              <w:t xml:space="preserve">งานวิจัยที่ศึกษา </w:t>
            </w:r>
            <w:r w:rsidR="002C2CA0" w:rsidRPr="00DD2B06">
              <w:rPr>
                <w:rFonts w:ascii="TH SarabunPSK" w:eastAsia="Calibri" w:hAnsi="TH SarabunPSK" w:cs="TH SarabunPSK"/>
                <w:cs/>
              </w:rPr>
              <w:t xml:space="preserve"> วิธีการศึกษาโดยสังเขป  ผลลัพธ์ / องค์ความรู้ที่ได้  </w:t>
            </w:r>
            <w:r w:rsidR="00652049" w:rsidRPr="00DD2B06">
              <w:rPr>
                <w:rFonts w:ascii="TH SarabunPSK" w:eastAsia="Calibri" w:hAnsi="TH SarabunPSK" w:cs="TH SarabunPSK"/>
                <w:cs/>
              </w:rPr>
              <w:t xml:space="preserve">หลักการทำงานเบื้องต้น  </w:t>
            </w:r>
            <w:r w:rsidR="002C2CA0" w:rsidRPr="00DD2B06">
              <w:rPr>
                <w:rFonts w:ascii="TH SarabunPSK" w:eastAsia="Calibri" w:hAnsi="TH SarabunPSK" w:cs="TH SarabunPSK"/>
                <w:cs/>
              </w:rPr>
              <w:t>ประโยชน์ต่ออุตสาหกรรม</w:t>
            </w:r>
            <w:r w:rsidR="000755D9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="00AE117E" w:rsidRPr="00DD2B06">
              <w:rPr>
                <w:rFonts w:ascii="TH SarabunPSK" w:eastAsia="Calibri" w:hAnsi="TH SarabunPSK" w:cs="TH SarabunPSK"/>
                <w:cs/>
              </w:rPr>
              <w:t xml:space="preserve"> ฯลฯ</w:t>
            </w:r>
            <w:r w:rsidR="00322973" w:rsidRPr="00DD2B06">
              <w:rPr>
                <w:rFonts w:ascii="TH SarabunPSK" w:eastAsia="Calibri" w:hAnsi="TH SarabunPSK" w:cs="TH SarabunPSK"/>
                <w:cs/>
              </w:rPr>
              <w:t xml:space="preserve"> โดยไม่</w:t>
            </w:r>
            <w:r w:rsidR="00644C2D" w:rsidRPr="00DD2B06">
              <w:rPr>
                <w:rFonts w:ascii="TH SarabunPSK" w:eastAsia="Calibri" w:hAnsi="TH SarabunPSK" w:cs="TH SarabunPSK"/>
                <w:cs/>
              </w:rPr>
              <w:t>ต้อง</w:t>
            </w:r>
            <w:r w:rsidR="00322973" w:rsidRPr="00DD2B06">
              <w:rPr>
                <w:rFonts w:ascii="TH SarabunPSK" w:eastAsia="Calibri" w:hAnsi="TH SarabunPSK" w:cs="TH SarabunPSK"/>
                <w:cs/>
              </w:rPr>
              <w:t>เปิดเผยข้อมูล</w:t>
            </w:r>
            <w:r w:rsidR="00644C2D" w:rsidRPr="00DD2B06">
              <w:rPr>
                <w:rFonts w:ascii="TH SarabunPSK" w:eastAsia="Calibri" w:hAnsi="TH SarabunPSK" w:cs="TH SarabunPSK"/>
                <w:cs/>
              </w:rPr>
              <w:t>ที่เป็นความลับ</w:t>
            </w:r>
            <w:r w:rsidR="00322973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="000755D9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="00162E96">
              <w:rPr>
                <w:rFonts w:ascii="TH SarabunPSK" w:eastAsia="Calibri" w:hAnsi="TH SarabunPSK" w:cs="TH SarabunPSK" w:hint="cs"/>
                <w:cs/>
              </w:rPr>
              <w:t xml:space="preserve">                    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ประมาณ</w:t>
            </w:r>
            <w:r w:rsidR="002C2CA0" w:rsidRPr="00DD2B06">
              <w:rPr>
                <w:rFonts w:ascii="TH SarabunPSK" w:eastAsia="Calibri" w:hAnsi="TH SarabunPSK" w:cs="TH SarabunPSK"/>
                <w:cs/>
              </w:rPr>
              <w:t xml:space="preserve">  </w:t>
            </w:r>
            <w:r w:rsidR="00644C2D" w:rsidRPr="00DD2B06">
              <w:rPr>
                <w:rFonts w:ascii="TH SarabunPSK" w:eastAsia="Calibri" w:hAnsi="TH SarabunPSK" w:cs="TH SarabunPSK"/>
              </w:rPr>
              <w:t>30</w:t>
            </w:r>
            <w:r w:rsidR="00644C2D" w:rsidRPr="00DD2B06">
              <w:rPr>
                <w:rFonts w:ascii="TH SarabunPSK" w:eastAsia="Calibri" w:hAnsi="TH SarabunPSK" w:cs="TH SarabunPSK"/>
                <w:cs/>
              </w:rPr>
              <w:t xml:space="preserve">– </w:t>
            </w:r>
            <w:r w:rsidR="00644C2D" w:rsidRPr="00DD2B06">
              <w:rPr>
                <w:rFonts w:ascii="TH SarabunPSK" w:eastAsia="Calibri" w:hAnsi="TH SarabunPSK" w:cs="TH SarabunPSK"/>
              </w:rPr>
              <w:t>4</w:t>
            </w:r>
            <w:r w:rsidR="00EE343A" w:rsidRPr="00DD2B06">
              <w:rPr>
                <w:rFonts w:ascii="TH SarabunPSK" w:eastAsia="Calibri" w:hAnsi="TH SarabunPSK" w:cs="TH SarabunPSK"/>
                <w:cs/>
              </w:rPr>
              <w:t>0 บรรทัด)</w:t>
            </w:r>
            <w:r w:rsidR="002C2CA0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</w:p>
          <w:p w:rsidR="000030F6" w:rsidRPr="00DD2B06" w:rsidRDefault="000030F6" w:rsidP="00EE343A">
            <w:pPr>
              <w:autoSpaceDE w:val="0"/>
              <w:autoSpaceDN w:val="0"/>
              <w:adjustRightInd w:val="0"/>
              <w:ind w:firstLine="720"/>
              <w:contextualSpacing/>
              <w:jc w:val="center"/>
              <w:rPr>
                <w:rFonts w:ascii="TH SarabunPSK" w:eastAsia="Calibri" w:hAnsi="TH SarabunPSK" w:cs="TH SarabunPSK"/>
              </w:rPr>
            </w:pPr>
          </w:p>
          <w:p w:rsidR="00FD39CD" w:rsidRDefault="00FD39C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FD39CD" w:rsidRDefault="00FD39C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2C2A0D" w:rsidRDefault="002C2A0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2C2A0D" w:rsidRDefault="002C2A0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2C2A0D" w:rsidRDefault="002C2A0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2C2A0D" w:rsidRDefault="002C2A0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2C2A0D" w:rsidRDefault="002C2A0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FD39CD" w:rsidRDefault="00FD39C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</w:rPr>
            </w:pPr>
          </w:p>
          <w:p w:rsidR="00FD39CD" w:rsidRPr="00DD2B06" w:rsidRDefault="00FD39CD" w:rsidP="00126EE8">
            <w:pPr>
              <w:autoSpaceDE w:val="0"/>
              <w:autoSpaceDN w:val="0"/>
              <w:adjustRightInd w:val="0"/>
              <w:contextualSpacing/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E11A81" w:rsidRPr="00DD2B06" w:rsidTr="00CD27D3">
        <w:tc>
          <w:tcPr>
            <w:tcW w:w="2127" w:type="dxa"/>
          </w:tcPr>
          <w:p w:rsidR="00E11A81" w:rsidRPr="00DD2B06" w:rsidRDefault="0021459E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การประยุกต์ใช้ </w:t>
            </w:r>
          </w:p>
          <w:p w:rsidR="00E11A81" w:rsidRPr="00DD2B06" w:rsidRDefault="00E11A81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</w:tcPr>
          <w:p w:rsidR="00E11A81" w:rsidRPr="00DD2B06" w:rsidRDefault="00EE343A" w:rsidP="00EE343A">
            <w:pPr>
              <w:jc w:val="center"/>
              <w:rPr>
                <w:rFonts w:ascii="TH SarabunPSK" w:eastAsia="Calibri" w:hAnsi="TH SarabunPSK" w:cs="TH SarabunPSK"/>
              </w:rPr>
            </w:pPr>
            <w:r w:rsidRPr="00DD2B06">
              <w:rPr>
                <w:rFonts w:ascii="TH SarabunPSK" w:eastAsia="Calibri" w:hAnsi="TH SarabunPSK" w:cs="TH SarabunPSK"/>
                <w:cs/>
              </w:rPr>
              <w:t>(ระบุวิธีการ</w:t>
            </w:r>
            <w:r w:rsidR="00AE117E" w:rsidRPr="00DD2B06">
              <w:rPr>
                <w:rFonts w:ascii="TH SarabunPSK" w:eastAsia="Calibri" w:hAnsi="TH SarabunPSK" w:cs="TH SarabunPSK"/>
                <w:cs/>
              </w:rPr>
              <w:t xml:space="preserve"> ลักษณะการใช้งานของ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เ</w:t>
            </w:r>
            <w:r w:rsidRPr="00DD2B06">
              <w:rPr>
                <w:rFonts w:ascii="TH SarabunPSK" w:eastAsia="Calibri" w:hAnsi="TH SarabunPSK" w:cs="TH SarabunPSK"/>
                <w:cs/>
              </w:rPr>
              <w:t>ทคโนโลยี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หรือผลิตภัณฑ์</w:t>
            </w:r>
            <w:r w:rsidR="00AE117E" w:rsidRPr="00DD2B06">
              <w:rPr>
                <w:rFonts w:ascii="TH SarabunPSK" w:eastAsia="Calibri" w:hAnsi="TH SarabunPSK" w:cs="TH SarabunPSK"/>
                <w:cs/>
              </w:rPr>
              <w:t xml:space="preserve">  หรือการ</w:t>
            </w:r>
            <w:r w:rsidR="00235560" w:rsidRPr="00DD2B06">
              <w:rPr>
                <w:rFonts w:ascii="TH SarabunPSK" w:eastAsia="Calibri" w:hAnsi="TH SarabunPSK" w:cs="TH SarabunPSK"/>
                <w:cs/>
              </w:rPr>
              <w:t>ประยุกต์ใช้ในอุตสาหกรรม/ สถานประกอบการ</w:t>
            </w:r>
            <w:r w:rsidR="00F175E9" w:rsidRPr="00DD2B06">
              <w:rPr>
                <w:rFonts w:ascii="TH SarabunPSK" w:eastAsia="Calibri" w:hAnsi="TH SarabunPSK" w:cs="TH SarabunPSK"/>
                <w:cs/>
              </w:rPr>
              <w:t xml:space="preserve"> สามารถนำไปใช้หรือก่อให้เกิดประโยชน์ด้านใด</w:t>
            </w:r>
            <w:r w:rsidR="00644C2D" w:rsidRPr="00DD2B06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cs/>
              </w:rPr>
              <w:t>)</w:t>
            </w:r>
          </w:p>
          <w:p w:rsidR="00644C2D" w:rsidRDefault="00644C2D" w:rsidP="00EE343A">
            <w:pPr>
              <w:jc w:val="center"/>
              <w:rPr>
                <w:rFonts w:ascii="TH SarabunPSK" w:eastAsia="Calibri" w:hAnsi="TH SarabunPSK" w:cs="TH SarabunPSK"/>
              </w:rPr>
            </w:pPr>
          </w:p>
          <w:p w:rsidR="002C2A0D" w:rsidRDefault="002C2A0D" w:rsidP="00EE343A">
            <w:pPr>
              <w:jc w:val="center"/>
              <w:rPr>
                <w:rFonts w:ascii="TH SarabunPSK" w:eastAsia="Calibri" w:hAnsi="TH SarabunPSK" w:cs="TH SarabunPSK"/>
              </w:rPr>
            </w:pPr>
          </w:p>
          <w:p w:rsidR="002C2A0D" w:rsidRDefault="002C2A0D" w:rsidP="002C2A0D">
            <w:pPr>
              <w:rPr>
                <w:rFonts w:ascii="TH SarabunPSK" w:eastAsia="Calibri" w:hAnsi="TH SarabunPSK" w:cs="TH SarabunPSK"/>
              </w:rPr>
            </w:pPr>
          </w:p>
          <w:p w:rsidR="002C2A0D" w:rsidRPr="00DD2B06" w:rsidRDefault="002C2A0D" w:rsidP="00EE343A">
            <w:pPr>
              <w:jc w:val="center"/>
              <w:rPr>
                <w:rFonts w:ascii="TH SarabunPSK" w:eastAsia="Calibri" w:hAnsi="TH SarabunPSK" w:cs="TH SarabunPSK"/>
              </w:rPr>
            </w:pPr>
          </w:p>
          <w:p w:rsidR="00EE343A" w:rsidRPr="00DD2B06" w:rsidRDefault="00EE343A" w:rsidP="00945F4B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A00837" w:rsidRPr="00DD2B06" w:rsidTr="00CD27D3">
        <w:tc>
          <w:tcPr>
            <w:tcW w:w="2127" w:type="dxa"/>
          </w:tcPr>
          <w:p w:rsidR="00A00837" w:rsidRPr="00DD2B06" w:rsidRDefault="00A00837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จุดเด่น</w:t>
            </w:r>
          </w:p>
          <w:p w:rsidR="009E1375" w:rsidRPr="00DD2B06" w:rsidRDefault="009E1375" w:rsidP="00153CC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</w:tc>
        <w:tc>
          <w:tcPr>
            <w:tcW w:w="8492" w:type="dxa"/>
          </w:tcPr>
          <w:p w:rsidR="00D67FF4" w:rsidRDefault="00914248" w:rsidP="00914248">
            <w:pPr>
              <w:rPr>
                <w:rFonts w:ascii="TH SarabunPSK" w:eastAsia="Calibri" w:hAnsi="TH SarabunPSK" w:cs="TH SarabunPSK"/>
                <w:lang w:eastAsia="ja-JP"/>
              </w:rPr>
            </w:pPr>
            <w:r>
              <w:rPr>
                <w:rFonts w:ascii="TH SarabunPSK" w:eastAsia="Calibri" w:hAnsi="TH SarabunPSK" w:cs="TH SarabunPSK" w:hint="cs"/>
                <w:cs/>
                <w:lang w:eastAsia="ja-JP"/>
              </w:rPr>
              <w:t>1.</w:t>
            </w:r>
          </w:p>
          <w:p w:rsidR="00914248" w:rsidRDefault="00914248" w:rsidP="00914248">
            <w:pPr>
              <w:rPr>
                <w:rFonts w:ascii="TH SarabunPSK" w:eastAsia="Calibri" w:hAnsi="TH SarabunPSK" w:cs="TH SarabunPSK"/>
                <w:lang w:eastAsia="ja-JP"/>
              </w:rPr>
            </w:pPr>
            <w:r>
              <w:rPr>
                <w:rFonts w:ascii="TH SarabunPSK" w:eastAsia="Calibri" w:hAnsi="TH SarabunPSK" w:cs="TH SarabunPSK" w:hint="cs"/>
                <w:cs/>
                <w:lang w:eastAsia="ja-JP"/>
              </w:rPr>
              <w:t>2.</w:t>
            </w:r>
          </w:p>
          <w:p w:rsidR="00914248" w:rsidRDefault="00914248" w:rsidP="00914248">
            <w:pPr>
              <w:rPr>
                <w:rFonts w:ascii="TH SarabunPSK" w:eastAsia="Calibri" w:hAnsi="TH SarabunPSK" w:cs="TH SarabunPSK"/>
                <w:lang w:eastAsia="ja-JP"/>
              </w:rPr>
            </w:pPr>
            <w:r>
              <w:rPr>
                <w:rFonts w:ascii="TH SarabunPSK" w:eastAsia="Calibri" w:hAnsi="TH SarabunPSK" w:cs="TH SarabunPSK" w:hint="cs"/>
                <w:cs/>
                <w:lang w:eastAsia="ja-JP"/>
              </w:rPr>
              <w:t>3.</w:t>
            </w:r>
          </w:p>
          <w:p w:rsidR="00914248" w:rsidRPr="00DD2B06" w:rsidRDefault="00914248" w:rsidP="00914248">
            <w:pPr>
              <w:rPr>
                <w:rFonts w:ascii="TH SarabunPSK" w:eastAsia="Calibri" w:hAnsi="TH SarabunPSK" w:cs="TH SarabunPSK"/>
                <w:lang w:eastAsia="ja-JP"/>
              </w:rPr>
            </w:pPr>
            <w:r>
              <w:rPr>
                <w:rFonts w:ascii="TH SarabunPSK" w:eastAsia="Calibri" w:hAnsi="TH SarabunPSK" w:cs="TH SarabunPSK" w:hint="cs"/>
                <w:cs/>
                <w:lang w:eastAsia="ja-JP"/>
              </w:rPr>
              <w:t>4.</w:t>
            </w:r>
          </w:p>
        </w:tc>
      </w:tr>
      <w:tr w:rsidR="00652049" w:rsidRPr="00DD2B06" w:rsidTr="00CD27D3">
        <w:trPr>
          <w:trHeight w:val="1313"/>
        </w:trPr>
        <w:tc>
          <w:tcPr>
            <w:tcW w:w="2127" w:type="dxa"/>
          </w:tcPr>
          <w:p w:rsidR="00652049" w:rsidRPr="00DD2B06" w:rsidRDefault="00652049" w:rsidP="00080613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รางวัลที่เคยได้รับ / ตัวอย่างการนำผลงานวิจัยไปทดสอบหรือใช้งาน (ถ้ามี)</w:t>
            </w:r>
          </w:p>
        </w:tc>
        <w:tc>
          <w:tcPr>
            <w:tcW w:w="8492" w:type="dxa"/>
          </w:tcPr>
          <w:p w:rsidR="00652049" w:rsidRDefault="00914248" w:rsidP="00914248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1.</w:t>
            </w:r>
          </w:p>
          <w:p w:rsidR="00914248" w:rsidRDefault="00914248" w:rsidP="00914248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2.</w:t>
            </w:r>
          </w:p>
          <w:p w:rsidR="00914248" w:rsidRDefault="00914248" w:rsidP="00914248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3.</w:t>
            </w:r>
          </w:p>
          <w:p w:rsidR="00914248" w:rsidRPr="00914248" w:rsidRDefault="00914248" w:rsidP="00914248">
            <w:pPr>
              <w:rPr>
                <w:rFonts w:ascii="TH SarabunPSK" w:eastAsia="Calibri" w:hAnsi="TH SarabunPSK" w:cs="TH SarabunPSK"/>
                <w:cs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4.</w:t>
            </w:r>
          </w:p>
        </w:tc>
      </w:tr>
      <w:tr w:rsidR="00F72EF3" w:rsidRPr="00DD2B06" w:rsidTr="00914248">
        <w:trPr>
          <w:trHeight w:val="6931"/>
        </w:trPr>
        <w:tc>
          <w:tcPr>
            <w:tcW w:w="2127" w:type="dxa"/>
          </w:tcPr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914248" w:rsidRDefault="00914248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</w:p>
          <w:p w:rsidR="00F72EF3" w:rsidRPr="00DD2B06" w:rsidRDefault="00F72EF3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ข้อมูลเปรียบเทียบเทคโนโลยีจากงานวิจัยกับคู่แข่ง / เทคโนโลยีเดิม </w:t>
            </w:r>
          </w:p>
          <w:p w:rsidR="00F72EF3" w:rsidRPr="00DD2B06" w:rsidRDefault="00F72EF3" w:rsidP="00F72EF3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8492" w:type="dxa"/>
          </w:tcPr>
          <w:p w:rsidR="00CD27D3" w:rsidRPr="00DD2B06" w:rsidRDefault="00CD27D3" w:rsidP="009079A2">
            <w:pPr>
              <w:jc w:val="center"/>
              <w:rPr>
                <w:rFonts w:ascii="TH SarabunPSK" w:eastAsia="Calibri" w:hAnsi="TH SarabunPSK" w:cs="TH SarabunPSK"/>
                <w:i/>
                <w:iCs/>
                <w:cs/>
              </w:rPr>
            </w:pPr>
          </w:p>
          <w:tbl>
            <w:tblPr>
              <w:tblStyle w:val="TableGrid1"/>
              <w:tblW w:w="7915" w:type="dxa"/>
              <w:tblLayout w:type="fixed"/>
              <w:tblLook w:val="04A0" w:firstRow="1" w:lastRow="0" w:firstColumn="1" w:lastColumn="0" w:noHBand="0" w:noVBand="1"/>
            </w:tblPr>
            <w:tblGrid>
              <w:gridCol w:w="2176"/>
              <w:gridCol w:w="1980"/>
              <w:gridCol w:w="1890"/>
              <w:gridCol w:w="1869"/>
            </w:tblGrid>
            <w:tr w:rsidR="00CD27D3" w:rsidRPr="00DD2B06" w:rsidTr="0014533E">
              <w:tc>
                <w:tcPr>
                  <w:tcW w:w="2176" w:type="dxa"/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หัวข้อเปรียบเทียบ</w:t>
                  </w:r>
                </w:p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  <w:i/>
                      <w:iCs/>
                      <w: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i/>
                      <w:iCs/>
                      <w:cs/>
                    </w:rPr>
                    <w:t>(สามารถปรับหัวข้อได้ตามความเหมาะสม)</w:t>
                  </w:r>
                </w:p>
              </w:tc>
              <w:tc>
                <w:tcPr>
                  <w:tcW w:w="1980" w:type="dxa"/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ผลิตภัณฑ์ /เทคโนโลยีจากงานวิจัย</w:t>
                  </w:r>
                </w:p>
              </w:tc>
              <w:tc>
                <w:tcPr>
                  <w:tcW w:w="1890" w:type="dxa"/>
                </w:tcPr>
                <w:p w:rsidR="00F201D6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คู่แข่ง </w:t>
                  </w:r>
                  <w:r w:rsidRPr="00DD2B06">
                    <w:rPr>
                      <w:rFonts w:ascii="TH SarabunPSK" w:hAnsi="TH SarabunPSK" w:cs="TH SarabunPSK"/>
                      <w:b/>
                      <w:bCs/>
                    </w:rPr>
                    <w:t xml:space="preserve">1 </w:t>
                  </w:r>
                </w:p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  <w: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>(โปรดระบุ)</w:t>
                  </w:r>
                </w:p>
              </w:tc>
              <w:tc>
                <w:tcPr>
                  <w:tcW w:w="1869" w:type="dxa"/>
                </w:tcPr>
                <w:p w:rsidR="00F201D6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คู่แข่ง </w:t>
                  </w:r>
                  <w:r w:rsidRPr="00DD2B06">
                    <w:rPr>
                      <w:rFonts w:ascii="TH SarabunPSK" w:hAnsi="TH SarabunPSK" w:cs="TH SarabunPSK"/>
                      <w:b/>
                      <w:bCs/>
                    </w:rPr>
                    <w:t>2</w:t>
                  </w: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</w:t>
                  </w:r>
                </w:p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>(โปรดระบุ</w:t>
                  </w:r>
                  <w:r w:rsidR="00F201D6" w:rsidRPr="00DD2B06">
                    <w:rPr>
                      <w:rFonts w:ascii="TH SarabunPSK" w:hAnsi="TH SarabunPSK" w:cs="TH SarabunPSK"/>
                      <w:b/>
                      <w:bCs/>
                      <w:cs/>
                    </w:rPr>
                    <w:t>)</w:t>
                  </w:r>
                </w:p>
              </w:tc>
            </w:tr>
            <w:tr w:rsidR="00CD27D3" w:rsidRPr="00DD2B06" w:rsidTr="0014533E">
              <w:tc>
                <w:tcPr>
                  <w:tcW w:w="2176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  <w:r w:rsidRPr="00DD2B06">
                    <w:rPr>
                      <w:rFonts w:ascii="TH SarabunPSK" w:hAnsi="TH SarabunPSK" w:cs="TH SarabunPSK"/>
                      <w:cs/>
                    </w:rPr>
                    <w:t>ประสิทธิภาพ / คุณภาพ</w:t>
                  </w:r>
                </w:p>
              </w:tc>
              <w:tc>
                <w:tcPr>
                  <w:tcW w:w="1980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90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69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</w:p>
              </w:tc>
            </w:tr>
            <w:tr w:rsidR="00CD27D3" w:rsidRPr="00DD2B06" w:rsidTr="00DD2B06">
              <w:tc>
                <w:tcPr>
                  <w:tcW w:w="2176" w:type="dxa"/>
                  <w:tcBorders>
                    <w:bottom w:val="single" w:sz="4" w:space="0" w:color="auto"/>
                  </w:tcBorders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  <w:r w:rsidRPr="00DD2B06">
                    <w:rPr>
                      <w:rFonts w:ascii="TH SarabunPSK" w:hAnsi="TH SarabunPSK" w:cs="TH SarabunPSK"/>
                      <w:cs/>
                    </w:rPr>
                    <w:t>ต้นทุน</w:t>
                  </w:r>
                  <w:r w:rsidR="002C2A0D">
                    <w:rPr>
                      <w:rFonts w:ascii="TH SarabunPSK" w:hAnsi="TH SarabunPSK" w:cs="TH SarabunPSK" w:hint="cs"/>
                      <w:cs/>
                    </w:rPr>
                    <w:t>การ</w:t>
                  </w:r>
                  <w:r w:rsidRPr="00DD2B06">
                    <w:rPr>
                      <w:rFonts w:ascii="TH SarabunPSK" w:hAnsi="TH SarabunPSK" w:cs="TH SarabunPSK"/>
                      <w:cs/>
                    </w:rPr>
                    <w:t>ผลิต</w:t>
                  </w:r>
                </w:p>
              </w:tc>
              <w:tc>
                <w:tcPr>
                  <w:tcW w:w="1980" w:type="dxa"/>
                  <w:tcBorders>
                    <w:bottom w:val="single" w:sz="4" w:space="0" w:color="auto"/>
                  </w:tcBorders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90" w:type="dxa"/>
                  <w:tcBorders>
                    <w:bottom w:val="single" w:sz="4" w:space="0" w:color="auto"/>
                  </w:tcBorders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69" w:type="dxa"/>
                  <w:tcBorders>
                    <w:bottom w:val="single" w:sz="4" w:space="0" w:color="auto"/>
                  </w:tcBorders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cs/>
                    </w:rPr>
                  </w:pPr>
                </w:p>
              </w:tc>
            </w:tr>
            <w:tr w:rsidR="00CD27D3" w:rsidRPr="00DD2B06" w:rsidTr="00162E96">
              <w:tc>
                <w:tcPr>
                  <w:tcW w:w="2176" w:type="dxa"/>
                  <w:tcBorders>
                    <w:top w:val="nil"/>
                  </w:tcBorders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  <w:r w:rsidRPr="00DD2B06">
                    <w:rPr>
                      <w:rFonts w:ascii="TH SarabunPSK" w:hAnsi="TH SarabunPSK" w:cs="TH SarabunPSK"/>
                      <w:cs/>
                    </w:rPr>
                    <w:t>กระบวนการผลิต</w:t>
                  </w:r>
                </w:p>
                <w:p w:rsidR="00CD27D3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DD2B06" w:rsidRPr="00DD2B06" w:rsidRDefault="00DD2B06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</w:p>
              </w:tc>
              <w:tc>
                <w:tcPr>
                  <w:tcW w:w="1980" w:type="dxa"/>
                  <w:tcBorders>
                    <w:top w:val="nil"/>
                  </w:tcBorders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90" w:type="dxa"/>
                  <w:tcBorders>
                    <w:top w:val="nil"/>
                  </w:tcBorders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69" w:type="dxa"/>
                  <w:tcBorders>
                    <w:top w:val="nil"/>
                  </w:tcBorders>
                </w:tcPr>
                <w:p w:rsidR="00CD27D3" w:rsidRPr="00DD2B06" w:rsidRDefault="00CD27D3" w:rsidP="00CD27D3">
                  <w:pPr>
                    <w:jc w:val="center"/>
                    <w:rPr>
                      <w:rFonts w:ascii="TH SarabunPSK" w:hAnsi="TH SarabunPSK" w:cs="TH SarabunPSK"/>
                      <w:cs/>
                    </w:rPr>
                  </w:pPr>
                </w:p>
              </w:tc>
            </w:tr>
            <w:tr w:rsidR="00CD27D3" w:rsidRPr="00DD2B06" w:rsidTr="002771E3">
              <w:trPr>
                <w:trHeight w:val="848"/>
              </w:trPr>
              <w:tc>
                <w:tcPr>
                  <w:tcW w:w="2176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  <w:r w:rsidRPr="00DD2B06">
                    <w:rPr>
                      <w:rFonts w:ascii="TH SarabunPSK" w:hAnsi="TH SarabunPSK" w:cs="TH SarabunPSK"/>
                      <w:cs/>
                    </w:rPr>
                    <w:t>ความปลอดภัย</w:t>
                  </w:r>
                </w:p>
              </w:tc>
              <w:tc>
                <w:tcPr>
                  <w:tcW w:w="1980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</w:p>
              </w:tc>
              <w:tc>
                <w:tcPr>
                  <w:tcW w:w="1890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69" w:type="dxa"/>
                </w:tcPr>
                <w:p w:rsidR="00CD27D3" w:rsidRPr="00DD2B06" w:rsidRDefault="00CD27D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</w:p>
              </w:tc>
            </w:tr>
            <w:tr w:rsidR="002771E3" w:rsidRPr="00DD2B06" w:rsidTr="002771E3">
              <w:trPr>
                <w:trHeight w:val="848"/>
              </w:trPr>
              <w:tc>
                <w:tcPr>
                  <w:tcW w:w="2176" w:type="dxa"/>
                </w:tcPr>
                <w:p w:rsidR="002771E3" w:rsidRPr="00DD2B06" w:rsidRDefault="002C2A0D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  <w:r>
                    <w:rPr>
                      <w:rFonts w:ascii="TH SarabunPSK" w:hAnsi="TH SarabunPSK" w:cs="TH SarabunPSK" w:hint="cs"/>
                      <w:cs/>
                    </w:rPr>
                    <w:t>อื่นๆ</w:t>
                  </w:r>
                </w:p>
              </w:tc>
              <w:tc>
                <w:tcPr>
                  <w:tcW w:w="1980" w:type="dxa"/>
                </w:tcPr>
                <w:p w:rsidR="002771E3" w:rsidRPr="00DD2B06" w:rsidRDefault="002771E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90" w:type="dxa"/>
                </w:tcPr>
                <w:p w:rsidR="002771E3" w:rsidRPr="00DD2B06" w:rsidRDefault="002771E3" w:rsidP="00CD27D3">
                  <w:pPr>
                    <w:rPr>
                      <w:rFonts w:ascii="TH SarabunPSK" w:hAnsi="TH SarabunPSK" w:cs="TH SarabunPSK"/>
                    </w:rPr>
                  </w:pPr>
                </w:p>
              </w:tc>
              <w:tc>
                <w:tcPr>
                  <w:tcW w:w="1869" w:type="dxa"/>
                </w:tcPr>
                <w:p w:rsidR="002771E3" w:rsidRPr="00DD2B06" w:rsidRDefault="002771E3" w:rsidP="00CD27D3">
                  <w:pPr>
                    <w:rPr>
                      <w:rFonts w:ascii="TH SarabunPSK" w:hAnsi="TH SarabunPSK" w:cs="TH SarabunPSK"/>
                      <w:cs/>
                    </w:rPr>
                  </w:pPr>
                </w:p>
              </w:tc>
            </w:tr>
          </w:tbl>
          <w:p w:rsidR="00CD27D3" w:rsidRPr="00DD2B06" w:rsidRDefault="00CD27D3" w:rsidP="005032C5">
            <w:pPr>
              <w:rPr>
                <w:rFonts w:ascii="TH SarabunPSK" w:eastAsia="Calibri" w:hAnsi="TH SarabunPSK" w:cs="TH SarabunPSK"/>
                <w:i/>
                <w:iCs/>
                <w:cs/>
              </w:rPr>
            </w:pPr>
          </w:p>
        </w:tc>
      </w:tr>
      <w:tr w:rsidR="00BF2C26" w:rsidRPr="00DD2B06" w:rsidTr="00CD27D3">
        <w:tc>
          <w:tcPr>
            <w:tcW w:w="2127" w:type="dxa"/>
          </w:tcPr>
          <w:p w:rsidR="00BF2C26" w:rsidRPr="00DD2B06" w:rsidRDefault="002F1247" w:rsidP="002F1247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ผู้ที่เหมาะนำเทคโนโลยี</w:t>
            </w:r>
            <w:r w:rsidR="00F201D6" w:rsidRPr="00DD2B06">
              <w:rPr>
                <w:rFonts w:ascii="TH SarabunPSK" w:eastAsia="Calibri" w:hAnsi="TH SarabunPSK" w:cs="TH SarabunPSK"/>
                <w:b/>
                <w:bCs/>
                <w:cs/>
              </w:rPr>
              <w:t>ไปผลิต</w:t>
            </w:r>
            <w:r w:rsidR="00BF2C26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/ ต่อยอดเชิงพาณิชย์ </w:t>
            </w:r>
          </w:p>
        </w:tc>
        <w:tc>
          <w:tcPr>
            <w:tcW w:w="8492" w:type="dxa"/>
          </w:tcPr>
          <w:p w:rsidR="00BF2C26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1.</w:t>
            </w:r>
          </w:p>
          <w:p w:rsidR="00FD39CD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2.</w:t>
            </w:r>
          </w:p>
          <w:p w:rsidR="00FD39CD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3.</w:t>
            </w:r>
          </w:p>
          <w:p w:rsidR="00FD39CD" w:rsidRPr="00FD39CD" w:rsidRDefault="00FD39CD" w:rsidP="00FD39CD">
            <w:pPr>
              <w:rPr>
                <w:rFonts w:ascii="TH SarabunPSK" w:eastAsia="Calibri" w:hAnsi="TH SarabunPSK" w:cs="TH SarabunPSK"/>
                <w:cs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4.</w:t>
            </w:r>
          </w:p>
        </w:tc>
      </w:tr>
      <w:tr w:rsidR="002771E3" w:rsidRPr="00DD2B06" w:rsidTr="002C2A0D">
        <w:trPr>
          <w:trHeight w:val="1083"/>
        </w:trPr>
        <w:tc>
          <w:tcPr>
            <w:tcW w:w="2127" w:type="dxa"/>
          </w:tcPr>
          <w:p w:rsidR="002771E3" w:rsidRPr="002771E3" w:rsidRDefault="002771E3" w:rsidP="00644C2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>ระยะเวลา</w:t>
            </w:r>
            <w:r w:rsidR="00654E7F">
              <w:rPr>
                <w:rFonts w:ascii="TH SarabunPSK" w:hAnsi="TH SarabunPSK" w:cs="TH SarabunPSK" w:hint="cs"/>
                <w:b/>
                <w:bCs/>
                <w:cs/>
              </w:rPr>
              <w:t>ทำวิจัย</w:t>
            </w: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>ต่อยอดจนนำไปใช้ประโยชน์เชิงพาณิชย์</w:t>
            </w:r>
            <w:r w:rsidR="00654E7F">
              <w:rPr>
                <w:rFonts w:ascii="TH SarabunPSK" w:eastAsia="Calibri" w:hAnsi="TH SarabunPSK" w:cs="TH SarabunPSK" w:hint="cs"/>
                <w:b/>
                <w:bCs/>
                <w:cs/>
              </w:rPr>
              <w:t>ได้</w:t>
            </w:r>
          </w:p>
        </w:tc>
        <w:tc>
          <w:tcPr>
            <w:tcW w:w="8492" w:type="dxa"/>
          </w:tcPr>
          <w:p w:rsidR="002771E3" w:rsidRDefault="002771E3" w:rsidP="00FD39CD">
            <w:pPr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2771E3" w:rsidRPr="00DD2B06" w:rsidTr="002C2A0D">
        <w:trPr>
          <w:trHeight w:val="1099"/>
        </w:trPr>
        <w:tc>
          <w:tcPr>
            <w:tcW w:w="2127" w:type="dxa"/>
          </w:tcPr>
          <w:p w:rsidR="002C2A0D" w:rsidRDefault="002C2A0D" w:rsidP="00644C2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2771E3" w:rsidRPr="002771E3" w:rsidRDefault="002771E3" w:rsidP="00644C2D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>มูลค่าการลงทุน</w:t>
            </w:r>
            <w:r w:rsidR="00654E7F">
              <w:rPr>
                <w:rFonts w:ascii="TH SarabunPSK" w:eastAsia="Calibri" w:hAnsi="TH SarabunPSK" w:cs="TH SarabunPSK" w:hint="cs"/>
                <w:b/>
                <w:bCs/>
                <w:cs/>
              </w:rPr>
              <w:t>ที่ต้องการ</w:t>
            </w:r>
          </w:p>
        </w:tc>
        <w:tc>
          <w:tcPr>
            <w:tcW w:w="8492" w:type="dxa"/>
          </w:tcPr>
          <w:p w:rsidR="002771E3" w:rsidRDefault="002771E3" w:rsidP="00FD39CD">
            <w:pPr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2771E3" w:rsidRPr="00DD2B06" w:rsidTr="002C2A0D">
        <w:trPr>
          <w:trHeight w:val="1115"/>
        </w:trPr>
        <w:tc>
          <w:tcPr>
            <w:tcW w:w="2127" w:type="dxa"/>
          </w:tcPr>
          <w:p w:rsidR="002C2A0D" w:rsidRDefault="002C2A0D" w:rsidP="002771E3">
            <w:pPr>
              <w:rPr>
                <w:rFonts w:ascii="TH SarabunPSK" w:hAnsi="TH SarabunPSK" w:cs="TH SarabunPSK"/>
                <w:b/>
                <w:bCs/>
              </w:rPr>
            </w:pPr>
          </w:p>
          <w:p w:rsidR="002771E3" w:rsidRPr="002771E3" w:rsidRDefault="002771E3" w:rsidP="002771E3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 xml:space="preserve">มูลค่าตลาด </w:t>
            </w:r>
            <w:r w:rsidRPr="002771E3">
              <w:rPr>
                <w:rFonts w:ascii="TH SarabunPSK" w:hAnsi="TH SarabunPSK" w:cs="TH SarabunPSK"/>
                <w:b/>
                <w:bCs/>
                <w:cs/>
              </w:rPr>
              <w:t>(</w:t>
            </w: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ผู้ใช้ </w:t>
            </w:r>
            <w:r w:rsidRPr="002771E3">
              <w:rPr>
                <w:rFonts w:ascii="TH SarabunPSK" w:hAnsi="TH SarabunPSK" w:cs="TH SarabunPSK"/>
                <w:b/>
                <w:bCs/>
              </w:rPr>
              <w:t xml:space="preserve">x </w:t>
            </w:r>
            <w:r w:rsidRPr="002771E3">
              <w:rPr>
                <w:rFonts w:ascii="TH SarabunPSK" w:hAnsi="TH SarabunPSK" w:cs="TH SarabunPSK" w:hint="cs"/>
                <w:b/>
                <w:bCs/>
                <w:cs/>
              </w:rPr>
              <w:t>มูลค่าสินค้า ต่อปี)</w:t>
            </w:r>
          </w:p>
          <w:p w:rsidR="002771E3" w:rsidRPr="002771E3" w:rsidRDefault="002771E3" w:rsidP="00644C2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8492" w:type="dxa"/>
          </w:tcPr>
          <w:p w:rsidR="002771E3" w:rsidRDefault="002771E3" w:rsidP="00FD39CD">
            <w:pPr>
              <w:rPr>
                <w:rFonts w:ascii="TH SarabunPSK" w:eastAsia="Calibri" w:hAnsi="TH SarabunPSK" w:cs="TH SarabunPSK"/>
                <w:cs/>
              </w:rPr>
            </w:pPr>
          </w:p>
        </w:tc>
      </w:tr>
      <w:tr w:rsidR="00BF2C26" w:rsidRPr="00DD2B06" w:rsidTr="00914248">
        <w:trPr>
          <w:trHeight w:val="1524"/>
        </w:trPr>
        <w:tc>
          <w:tcPr>
            <w:tcW w:w="2127" w:type="dxa"/>
          </w:tcPr>
          <w:p w:rsidR="00644C2D" w:rsidRPr="00DD2B06" w:rsidRDefault="00BF2C26" w:rsidP="00644C2D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ตลาด/ ลูกค้าเป้าหมาย</w:t>
            </w:r>
            <w:r w:rsidR="00644C2D" w:rsidRPr="00DD2B06">
              <w:rPr>
                <w:rFonts w:ascii="TH SarabunPSK" w:eastAsia="Calibri" w:hAnsi="TH SarabunPSK" w:cs="TH SarabunPSK"/>
                <w:b/>
                <w:bCs/>
                <w:cs/>
              </w:rPr>
              <w:t xml:space="preserve"> </w:t>
            </w:r>
          </w:p>
          <w:p w:rsidR="00644C2D" w:rsidRPr="00DD2B06" w:rsidRDefault="00644C2D" w:rsidP="00644C2D">
            <w:pPr>
              <w:jc w:val="center"/>
              <w:rPr>
                <w:rFonts w:ascii="TH SarabunPSK" w:eastAsia="Calibri" w:hAnsi="TH SarabunPSK" w:cs="TH SarabunPSK"/>
                <w:i/>
                <w:iCs/>
                <w:cs/>
              </w:rPr>
            </w:pPr>
            <w:r w:rsidRPr="00DD2B06">
              <w:rPr>
                <w:rFonts w:ascii="TH SarabunPSK" w:eastAsia="Calibri" w:hAnsi="TH SarabunPSK" w:cs="TH SarabunPSK"/>
                <w:i/>
                <w:iCs/>
                <w:cs/>
              </w:rPr>
              <w:t xml:space="preserve">(ผู้บริโภค / อุปโภคขั้นสุดท้าย)  </w:t>
            </w:r>
          </w:p>
        </w:tc>
        <w:tc>
          <w:tcPr>
            <w:tcW w:w="8492" w:type="dxa"/>
          </w:tcPr>
          <w:p w:rsidR="00945F4B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1.</w:t>
            </w:r>
          </w:p>
          <w:p w:rsidR="00FD39CD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2.</w:t>
            </w:r>
          </w:p>
          <w:p w:rsidR="00FD39CD" w:rsidRDefault="00FD39CD" w:rsidP="00FD39C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3.</w:t>
            </w:r>
          </w:p>
          <w:p w:rsidR="00644C2D" w:rsidRPr="00DD2B06" w:rsidRDefault="00914248" w:rsidP="00914248">
            <w:pPr>
              <w:rPr>
                <w:rFonts w:ascii="TH SarabunPSK" w:eastAsia="Calibri" w:hAnsi="TH SarabunPSK" w:cs="TH SarabunPSK"/>
                <w:cs/>
              </w:rPr>
            </w:pPr>
            <w:r>
              <w:rPr>
                <w:rFonts w:ascii="TH SarabunPSK" w:eastAsia="Calibri" w:hAnsi="TH SarabunPSK" w:cs="TH SarabunPSK" w:hint="cs"/>
                <w:cs/>
              </w:rPr>
              <w:t>4.</w:t>
            </w:r>
          </w:p>
        </w:tc>
      </w:tr>
      <w:tr w:rsidR="00F175E9" w:rsidRPr="00DD2B06" w:rsidTr="00CD27D3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75E9" w:rsidRPr="00DD2B06" w:rsidRDefault="00F175E9" w:rsidP="00DB6092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lastRenderedPageBreak/>
              <w:t>ท่านต้องการการสนับสนุนต่อในเรื่องใดบ้าง / ความคิดเห็น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อื่น</w:t>
            </w:r>
            <w:r w:rsidR="00FE5FDD">
              <w:rPr>
                <w:rFonts w:ascii="TH SarabunPSK" w:eastAsia="Calibri" w:hAnsi="TH SarabunPSK" w:cs="TH SarabunPSK" w:hint="cs"/>
                <w:b/>
                <w:bCs/>
                <w:cs/>
              </w:rPr>
              <w:t xml:space="preserve"> </w:t>
            </w:r>
            <w:r w:rsidRPr="00DD2B06">
              <w:rPr>
                <w:rFonts w:ascii="TH SarabunPSK" w:eastAsia="Calibri" w:hAnsi="TH SarabunPSK" w:cs="TH SarabunPSK"/>
                <w:b/>
                <w:bCs/>
                <w:cs/>
              </w:rPr>
              <w:t>ๆ (ถ้ามี)</w:t>
            </w:r>
          </w:p>
        </w:tc>
        <w:tc>
          <w:tcPr>
            <w:tcW w:w="8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C2D" w:rsidRDefault="00FE5FDD" w:rsidP="00FE5FD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/>
              </w:rPr>
              <w:t>1</w:t>
            </w:r>
            <w:r>
              <w:rPr>
                <w:rFonts w:ascii="TH SarabunPSK" w:eastAsia="Calibri" w:hAnsi="TH SarabunPSK" w:cs="TH SarabunPSK"/>
                <w:cs/>
              </w:rPr>
              <w:t>.</w:t>
            </w:r>
          </w:p>
          <w:p w:rsidR="00FE5FDD" w:rsidRDefault="00FE5FDD" w:rsidP="00FE5FD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/>
              </w:rPr>
              <w:t>2</w:t>
            </w:r>
            <w:r>
              <w:rPr>
                <w:rFonts w:ascii="TH SarabunPSK" w:eastAsia="Calibri" w:hAnsi="TH SarabunPSK" w:cs="TH SarabunPSK"/>
                <w:cs/>
              </w:rPr>
              <w:t>.</w:t>
            </w:r>
          </w:p>
          <w:p w:rsidR="00FE5FDD" w:rsidRDefault="00FE5FDD" w:rsidP="00FE5FDD">
            <w:pPr>
              <w:rPr>
                <w:rFonts w:ascii="TH SarabunPSK" w:eastAsia="Calibri" w:hAnsi="TH SarabunPSK" w:cs="TH SarabunPSK"/>
              </w:rPr>
            </w:pPr>
            <w:r>
              <w:rPr>
                <w:rFonts w:ascii="TH SarabunPSK" w:eastAsia="Calibri" w:hAnsi="TH SarabunPSK" w:cs="TH SarabunPSK"/>
              </w:rPr>
              <w:t>3</w:t>
            </w:r>
            <w:r>
              <w:rPr>
                <w:rFonts w:ascii="TH SarabunPSK" w:eastAsia="Calibri" w:hAnsi="TH SarabunPSK" w:cs="TH SarabunPSK"/>
                <w:cs/>
              </w:rPr>
              <w:t>.</w:t>
            </w:r>
          </w:p>
          <w:p w:rsidR="00F175E9" w:rsidRPr="00FE5FDD" w:rsidRDefault="00FE5FDD" w:rsidP="00FE5FDD">
            <w:pPr>
              <w:rPr>
                <w:rFonts w:ascii="TH SarabunPSK" w:eastAsia="Calibri" w:hAnsi="TH SarabunPSK" w:cs="TH SarabunPSK"/>
                <w:cs/>
              </w:rPr>
            </w:pPr>
            <w:r>
              <w:rPr>
                <w:rFonts w:ascii="TH SarabunPSK" w:eastAsia="Calibri" w:hAnsi="TH SarabunPSK" w:cs="TH SarabunPSK"/>
              </w:rPr>
              <w:t>4</w:t>
            </w:r>
            <w:r>
              <w:rPr>
                <w:rFonts w:ascii="TH SarabunPSK" w:eastAsia="Calibri" w:hAnsi="TH SarabunPSK" w:cs="TH SarabunPSK"/>
                <w:cs/>
              </w:rPr>
              <w:t>.</w:t>
            </w:r>
          </w:p>
        </w:tc>
      </w:tr>
      <w:tr w:rsidR="00D80939" w:rsidRPr="00DD2B06" w:rsidTr="00CD27D3">
        <w:trPr>
          <w:trHeight w:val="908"/>
        </w:trPr>
        <w:tc>
          <w:tcPr>
            <w:tcW w:w="2127" w:type="dxa"/>
          </w:tcPr>
          <w:p w:rsidR="00D80939" w:rsidRPr="00914248" w:rsidRDefault="00D80939" w:rsidP="00F175E9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914248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รูปภาพประกอบ </w:t>
            </w:r>
            <w:r w:rsidR="005E17AB" w:rsidRPr="00914248">
              <w:rPr>
                <w:rFonts w:ascii="TH SarabunPSK" w:eastAsia="Calibri" w:hAnsi="TH SarabunPSK" w:cs="TH SarabunPSK"/>
                <w:b/>
                <w:bCs/>
                <w:cs/>
              </w:rPr>
              <w:t xml:space="preserve">และวีดีโอคลิป </w:t>
            </w:r>
          </w:p>
        </w:tc>
        <w:tc>
          <w:tcPr>
            <w:tcW w:w="8492" w:type="dxa"/>
          </w:tcPr>
          <w:p w:rsidR="00D762C3" w:rsidRPr="00FE5FDD" w:rsidRDefault="00F175E9" w:rsidP="004B055D">
            <w:pPr>
              <w:rPr>
                <w:rFonts w:ascii="TH SarabunPSK" w:eastAsia="Calibri" w:hAnsi="TH SarabunPSK" w:cs="TH SarabunPSK"/>
                <w:b/>
                <w:bCs/>
              </w:rPr>
            </w:pPr>
            <w:r w:rsidRPr="00FE5FDD">
              <w:rPr>
                <w:rFonts w:ascii="TH SarabunPSK" w:eastAsia="Calibri" w:hAnsi="TH SarabunPSK" w:cs="TH SarabunPSK"/>
                <w:cs/>
              </w:rPr>
              <w:t>แนบรูป</w:t>
            </w:r>
            <w:r w:rsidR="00080613" w:rsidRPr="00FE5FDD">
              <w:rPr>
                <w:rFonts w:ascii="TH SarabunPSK" w:eastAsia="Calibri" w:hAnsi="TH SarabunPSK" w:cs="TH SarabunPSK"/>
                <w:cs/>
              </w:rPr>
              <w:t>ภาพ</w:t>
            </w:r>
            <w:r w:rsidRPr="00FE5FDD">
              <w:rPr>
                <w:rFonts w:ascii="TH SarabunPSK" w:eastAsia="Calibri" w:hAnsi="TH SarabunPSK" w:cs="TH SarabunPSK"/>
                <w:cs/>
              </w:rPr>
              <w:t>ประกอบ</w:t>
            </w:r>
          </w:p>
          <w:p w:rsidR="00FE5FDD" w:rsidRPr="00FE5FDD" w:rsidRDefault="00FE5FDD" w:rsidP="004B055D">
            <w:pPr>
              <w:pStyle w:val="ListParagraph"/>
              <w:numPr>
                <w:ilvl w:val="0"/>
                <w:numId w:val="15"/>
              </w:numPr>
              <w:rPr>
                <w:rFonts w:ascii="TH SarabunPSK" w:eastAsia="Calibri" w:hAnsi="TH SarabunPSK" w:cs="TH SarabunPSK"/>
                <w:szCs w:val="28"/>
              </w:rPr>
            </w:pPr>
            <w:r w:rsidRPr="00FE5FDD">
              <w:rPr>
                <w:rFonts w:ascii="TH SarabunPSK" w:eastAsia="Calibri" w:hAnsi="TH SarabunPSK" w:cs="TH SarabunPSK"/>
                <w:szCs w:val="28"/>
                <w:cs/>
              </w:rPr>
              <w:t>ส่งรูปผลิตภัณฑ์</w:t>
            </w:r>
            <w:r w:rsidR="00F175E9" w:rsidRPr="00FE5FDD">
              <w:rPr>
                <w:rFonts w:ascii="TH SarabunPSK" w:eastAsia="Calibri" w:hAnsi="TH SarabunPSK" w:cs="TH SarabunPSK"/>
                <w:szCs w:val="28"/>
                <w:cs/>
              </w:rPr>
              <w:t>จำนวน</w:t>
            </w:r>
            <w:r w:rsidR="005032C5" w:rsidRPr="00FE5FDD">
              <w:rPr>
                <w:rFonts w:ascii="TH SarabunPSK" w:eastAsia="Calibri" w:hAnsi="TH SarabunPSK" w:cs="TH SarabunPSK"/>
                <w:szCs w:val="28"/>
              </w:rPr>
              <w:t xml:space="preserve"> 4 </w:t>
            </w:r>
            <w:r w:rsidR="005032C5" w:rsidRPr="00FE5FDD">
              <w:rPr>
                <w:rFonts w:ascii="TH SarabunPSK" w:eastAsia="Calibri" w:hAnsi="TH SarabunPSK" w:cs="TH SarabunPSK"/>
                <w:szCs w:val="28"/>
                <w:cs/>
              </w:rPr>
              <w:t>-</w:t>
            </w:r>
            <w:r w:rsidR="00080613" w:rsidRPr="00FE5FDD">
              <w:rPr>
                <w:rFonts w:ascii="TH SarabunPSK" w:eastAsia="Calibri" w:hAnsi="TH SarabunPSK" w:cs="TH SarabunPSK"/>
                <w:szCs w:val="28"/>
              </w:rPr>
              <w:t>5</w:t>
            </w:r>
            <w:r w:rsidR="00235560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  <w:r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รูป </w:t>
            </w:r>
            <w:r w:rsidR="00D762C3" w:rsidRPr="00FE5FDD">
              <w:rPr>
                <w:rFonts w:ascii="TH SarabunPSK" w:eastAsia="Calibri" w:hAnsi="TH SarabunPSK" w:cs="TH SarabunPSK"/>
                <w:szCs w:val="28"/>
                <w:cs/>
              </w:rPr>
              <w:t>ซี่งมีขนาดพอที่จะนำไปจัดทำเอกสารแจก</w:t>
            </w:r>
            <w:r w:rsidRPr="00FE5FDD">
              <w:rPr>
                <w:rFonts w:ascii="TH SarabunPSK" w:eastAsia="Calibri" w:hAnsi="TH SarabunPSK" w:cs="TH SarabunPSK" w:hint="cs"/>
                <w:szCs w:val="28"/>
                <w:cs/>
              </w:rPr>
              <w:t xml:space="preserve"> </w:t>
            </w:r>
            <w:r w:rsidR="00D762C3" w:rsidRPr="00FE5FDD">
              <w:rPr>
                <w:rFonts w:ascii="TH SarabunPSK" w:eastAsia="Calibri" w:hAnsi="TH SarabunPSK" w:cs="TH SarabunPSK"/>
                <w:szCs w:val="28"/>
                <w:cs/>
              </w:rPr>
              <w:t>โดย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>ส่ง</w:t>
            </w:r>
            <w:r w:rsidR="00A47589" w:rsidRPr="00FE5FDD">
              <w:rPr>
                <w:rFonts w:ascii="TH SarabunPSK" w:eastAsia="Calibri" w:hAnsi="TH SarabunPSK" w:cs="TH SarabunPSK"/>
                <w:szCs w:val="28"/>
                <w:cs/>
              </w:rPr>
              <w:t>แยกเป็นไฟล์ต่างหาก</w:t>
            </w:r>
            <w:r w:rsidR="00F175E9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  <w:r w:rsidR="00A47589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</w:p>
          <w:p w:rsidR="00652049" w:rsidRDefault="006A4C51" w:rsidP="00FE5FDD">
            <w:pPr>
              <w:pStyle w:val="ListParagraph"/>
              <w:numPr>
                <w:ilvl w:val="0"/>
                <w:numId w:val="15"/>
              </w:numPr>
              <w:ind w:left="0" w:firstLine="360"/>
              <w:rPr>
                <w:rFonts w:ascii="TH SarabunPSK" w:eastAsia="Calibri" w:hAnsi="TH SarabunPSK" w:cs="TH SarabunPSK"/>
                <w:i/>
                <w:iCs/>
                <w:szCs w:val="28"/>
              </w:rPr>
            </w:pPr>
            <w:r w:rsidRPr="00FE5FDD">
              <w:rPr>
                <w:rFonts w:ascii="TH SarabunPSK" w:eastAsia="Calibri" w:hAnsi="TH SarabunPSK" w:cs="TH SarabunPSK"/>
                <w:szCs w:val="28"/>
                <w:cs/>
              </w:rPr>
              <w:t>ภาพ</w:t>
            </w:r>
            <w:r w:rsidR="00F175E9" w:rsidRPr="00FE5FDD">
              <w:rPr>
                <w:rFonts w:ascii="TH SarabunPSK" w:eastAsia="Calibri" w:hAnsi="TH SarabunPSK" w:cs="TH SarabunPSK"/>
                <w:szCs w:val="28"/>
                <w:cs/>
              </w:rPr>
              <w:t>ที่สื่อถึงผลงานวิจัย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แสดงให้เห็นถึงผลิตภัณฑ์ในมุมต่าง</w:t>
            </w:r>
            <w:r w:rsidR="00FE5FDD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ๆ </w:t>
            </w:r>
            <w:r w:rsidR="002F1247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>หรือ</w:t>
            </w:r>
            <w:r w:rsidR="002F1247" w:rsidRPr="00FE5FDD">
              <w:rPr>
                <w:rFonts w:ascii="TH SarabunPSK" w:eastAsia="Calibri" w:hAnsi="TH SarabunPSK" w:cs="TH SarabunPSK"/>
                <w:szCs w:val="28"/>
                <w:cs/>
              </w:rPr>
              <w:t>ภาพ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>กระบวนการผลิต ควรเป็นภาพที่</w:t>
            </w:r>
            <w:r w:rsidR="004B055D" w:rsidRPr="00FE5FDD">
              <w:rPr>
                <w:rFonts w:ascii="TH SarabunPSK" w:eastAsia="Calibri" w:hAnsi="TH SarabunPSK" w:cs="TH SarabunPSK"/>
                <w:szCs w:val="28"/>
                <w:cs/>
              </w:rPr>
              <w:t>คมชัด</w:t>
            </w:r>
            <w:r w:rsidR="00080613" w:rsidRPr="00FE5FDD">
              <w:rPr>
                <w:rFonts w:ascii="TH SarabunPSK" w:eastAsia="Calibri" w:hAnsi="TH SarabunPSK" w:cs="TH SarabunPSK"/>
                <w:szCs w:val="28"/>
                <w:cs/>
              </w:rPr>
              <w:t>และ</w:t>
            </w:r>
            <w:r w:rsidR="00902581" w:rsidRPr="00FE5FDD">
              <w:rPr>
                <w:rFonts w:ascii="TH SarabunPSK" w:eastAsia="Calibri" w:hAnsi="TH SarabunPSK" w:cs="TH SarabunPSK"/>
                <w:szCs w:val="28"/>
                <w:cs/>
              </w:rPr>
              <w:t>สวยงาม</w:t>
            </w:r>
            <w:r w:rsidR="004B055D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</w:t>
            </w:r>
            <w:r w:rsidR="00F175E9" w:rsidRPr="00FE5FDD">
              <w:rPr>
                <w:rFonts w:ascii="TH SarabunPSK" w:eastAsia="Calibri" w:hAnsi="TH SarabunPSK" w:cs="TH SarabunPSK"/>
                <w:szCs w:val="28"/>
                <w:cs/>
              </w:rPr>
              <w:t>สามารถแนบ</w:t>
            </w:r>
            <w:r w:rsidR="005E17AB" w:rsidRPr="00FE5FDD">
              <w:rPr>
                <w:rFonts w:ascii="TH SarabunPSK" w:eastAsia="Calibri" w:hAnsi="TH SarabunPSK" w:cs="TH SarabunPSK"/>
                <w:szCs w:val="28"/>
                <w:cs/>
              </w:rPr>
              <w:t>วีดีโอคลิป</w:t>
            </w:r>
            <w:r w:rsidR="00F175E9" w:rsidRPr="00FE5FDD">
              <w:rPr>
                <w:rFonts w:ascii="TH SarabunPSK" w:eastAsia="Calibri" w:hAnsi="TH SarabunPSK" w:cs="TH SarabunPSK"/>
                <w:szCs w:val="28"/>
                <w:cs/>
              </w:rPr>
              <w:t>ประกอบได้</w:t>
            </w:r>
            <w:r w:rsidR="005E17AB" w:rsidRPr="00FE5FDD">
              <w:rPr>
                <w:rFonts w:ascii="TH SarabunPSK" w:eastAsia="Calibri" w:hAnsi="TH SarabunPSK" w:cs="TH SarabunPSK"/>
                <w:szCs w:val="28"/>
                <w:cs/>
              </w:rPr>
              <w:t xml:space="preserve"> (ถ้ามี)</w:t>
            </w:r>
            <w:r w:rsidR="00235560" w:rsidRPr="00FE5FDD">
              <w:rPr>
                <w:rFonts w:ascii="TH SarabunPSK" w:eastAsia="Calibri" w:hAnsi="TH SarabunPSK" w:cs="TH SarabunPSK"/>
                <w:i/>
                <w:iCs/>
                <w:szCs w:val="28"/>
                <w:cs/>
              </w:rPr>
              <w:t xml:space="preserve"> </w:t>
            </w:r>
          </w:p>
          <w:p w:rsidR="002C2A0D" w:rsidRDefault="002C2A0D" w:rsidP="002C2A0D">
            <w:pPr>
              <w:rPr>
                <w:rFonts w:ascii="TH SarabunPSK" w:eastAsia="Calibri" w:hAnsi="TH SarabunPSK" w:cs="TH SarabunPSK"/>
                <w:i/>
                <w:iCs/>
              </w:rPr>
            </w:pPr>
          </w:p>
          <w:p w:rsidR="002C2A0D" w:rsidRDefault="002C2A0D" w:rsidP="002C2A0D">
            <w:pPr>
              <w:rPr>
                <w:rFonts w:ascii="TH SarabunPSK" w:eastAsia="Calibri" w:hAnsi="TH SarabunPSK" w:cs="TH SarabunPSK"/>
                <w:i/>
                <w:iCs/>
              </w:rPr>
            </w:pPr>
          </w:p>
          <w:p w:rsidR="002C2A0D" w:rsidRPr="002C2A0D" w:rsidRDefault="002C2A0D" w:rsidP="002C2A0D">
            <w:pPr>
              <w:rPr>
                <w:rFonts w:ascii="TH SarabunPSK" w:eastAsia="Calibri" w:hAnsi="TH SarabunPSK" w:cs="TH SarabunPSK"/>
                <w:i/>
                <w:iCs/>
                <w:cs/>
              </w:rPr>
            </w:pPr>
          </w:p>
        </w:tc>
      </w:tr>
    </w:tbl>
    <w:p w:rsidR="00914248" w:rsidRDefault="00914248" w:rsidP="005032C5">
      <w:pPr>
        <w:spacing w:before="240" w:after="160" w:line="259" w:lineRule="auto"/>
        <w:rPr>
          <w:rFonts w:ascii="TH SarabunPSK" w:eastAsia="Calibri" w:hAnsi="TH SarabunPSK" w:cs="TH SarabunPSK"/>
          <w:b/>
          <w:bCs/>
          <w:u w:val="single"/>
        </w:rPr>
      </w:pPr>
    </w:p>
    <w:p w:rsidR="002F1247" w:rsidRPr="00DD2B06" w:rsidRDefault="002F1247" w:rsidP="005032C5">
      <w:pPr>
        <w:spacing w:before="240" w:after="160" w:line="259" w:lineRule="auto"/>
        <w:rPr>
          <w:rFonts w:ascii="TH SarabunPSK" w:eastAsia="Calibri" w:hAnsi="TH SarabunPSK" w:cs="TH SarabunPSK"/>
          <w:b/>
          <w:bCs/>
          <w:u w:val="single"/>
        </w:rPr>
      </w:pPr>
      <w:r w:rsidRPr="00DD2B06">
        <w:rPr>
          <w:rFonts w:ascii="TH SarabunPSK" w:eastAsia="Calibri" w:hAnsi="TH SarabunPSK" w:cs="TH SarabunPSK"/>
          <w:b/>
          <w:bCs/>
          <w:u w:val="single"/>
          <w:cs/>
        </w:rPr>
        <w:t xml:space="preserve">ข้อตกลงและเงื่อนไข </w:t>
      </w:r>
    </w:p>
    <w:p w:rsidR="002F1247" w:rsidRPr="00DD2B06" w:rsidRDefault="002F1247" w:rsidP="002F1247">
      <w:pPr>
        <w:spacing w:after="160" w:line="259" w:lineRule="auto"/>
        <w:rPr>
          <w:rFonts w:ascii="TH SarabunPSK" w:eastAsia="Calibri" w:hAnsi="TH SarabunPSK" w:cs="TH SarabunPSK"/>
          <w:cs/>
        </w:rPr>
      </w:pPr>
      <w:r w:rsidRPr="00DD2B06">
        <w:rPr>
          <w:rFonts w:ascii="TH SarabunPSK" w:eastAsia="Calibri" w:hAnsi="TH SarabunPSK" w:cs="TH SarabunPSK"/>
          <w:cs/>
        </w:rPr>
        <w:tab/>
        <w:t>ในการร่วมนำเสนอเทคโนโลยีกับ</w:t>
      </w:r>
      <w:r w:rsidR="00AE5E5D">
        <w:rPr>
          <w:rFonts w:ascii="TH SarabunPSK" w:eastAsia="Calibri" w:hAnsi="TH SarabunPSK" w:cs="TH SarabunPSK" w:hint="cs"/>
          <w:cs/>
        </w:rPr>
        <w:t xml:space="preserve">โครงการ </w:t>
      </w:r>
      <w:r w:rsidR="00AE5E5D">
        <w:rPr>
          <w:rFonts w:ascii="TH SarabunPSK" w:eastAsia="Calibri" w:hAnsi="TH SarabunPSK" w:cs="TH SarabunPSK"/>
        </w:rPr>
        <w:t>Promoting</w:t>
      </w:r>
      <w:r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Pr="00DD2B06">
        <w:rPr>
          <w:rFonts w:ascii="TH SarabunPSK" w:eastAsia="Calibri" w:hAnsi="TH SarabunPSK" w:cs="TH SarabunPSK"/>
          <w:cs/>
        </w:rPr>
        <w:t xml:space="preserve"> นั้น ผู้สมัครร่วมนำเสนอผลงานยอมรับในข้อ</w:t>
      </w:r>
      <w:r w:rsidR="005032C5" w:rsidRPr="00DD2B06">
        <w:rPr>
          <w:rFonts w:ascii="TH SarabunPSK" w:eastAsia="Calibri" w:hAnsi="TH SarabunPSK" w:cs="TH SarabunPSK"/>
          <w:cs/>
        </w:rPr>
        <w:t>ตกลง</w:t>
      </w:r>
      <w:r w:rsidRPr="00DD2B06">
        <w:rPr>
          <w:rFonts w:ascii="TH SarabunPSK" w:eastAsia="Calibri" w:hAnsi="TH SarabunPSK" w:cs="TH SarabunPSK"/>
          <w:cs/>
        </w:rPr>
        <w:t xml:space="preserve">และเงื่อนไขดังต่อไปนี้ </w:t>
      </w:r>
    </w:p>
    <w:p w:rsidR="002F1247" w:rsidRPr="00DD2B06" w:rsidRDefault="002F1247" w:rsidP="002F1247">
      <w:pPr>
        <w:numPr>
          <w:ilvl w:val="0"/>
          <w:numId w:val="14"/>
        </w:numPr>
        <w:spacing w:before="120" w:after="160" w:line="259" w:lineRule="auto"/>
        <w:rPr>
          <w:rFonts w:ascii="TH SarabunPSK" w:eastAsia="Calibri" w:hAnsi="TH SarabunPSK" w:cs="TH SarabunPSK"/>
          <w:strike/>
        </w:rPr>
      </w:pPr>
      <w:r w:rsidRPr="00DD2B06">
        <w:rPr>
          <w:rFonts w:ascii="TH SarabunPSK" w:eastAsia="Calibri" w:hAnsi="TH SarabunPSK" w:cs="TH SarabunPSK"/>
          <w:cs/>
        </w:rPr>
        <w:t>ผลงานเทคโนโลยีที่สมัครร่วมนำเสนอกับ</w:t>
      </w:r>
      <w:r w:rsidR="00AE5E5D">
        <w:rPr>
          <w:rFonts w:ascii="TH SarabunPSK" w:eastAsia="Calibri" w:hAnsi="TH SarabunPSK" w:cs="TH SarabunPSK" w:hint="cs"/>
          <w:cs/>
        </w:rPr>
        <w:t xml:space="preserve">โครงการ </w:t>
      </w:r>
      <w:r w:rsidR="00AE5E5D">
        <w:rPr>
          <w:rFonts w:ascii="TH SarabunPSK" w:eastAsia="Calibri" w:hAnsi="TH SarabunPSK" w:cs="TH SarabunPSK"/>
        </w:rPr>
        <w:t>Promoting</w:t>
      </w:r>
      <w:r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Pr="00DD2B06">
        <w:rPr>
          <w:rFonts w:ascii="TH SarabunPSK" w:eastAsia="Calibri" w:hAnsi="TH SarabunPSK" w:cs="TH SarabunPSK"/>
          <w:cs/>
        </w:rPr>
        <w:t xml:space="preserve"> เป็นเทคโนโลยีที่ผู้สมัครเป็นเจ้าของหรือมีส่วนร่วมในความเป็นเจ้าของในองค์ความรู้ที่เกิดขึ้นจากทรัพย์สินทางปัญญา งานวิจัยและพัฒนา สิ่งประดิษฐ์ หรือนวัตกรรมที่เป็นองค์ประกอบ  และมีสิทธิในการ</w:t>
      </w:r>
      <w:r w:rsidR="00A73793" w:rsidRPr="00DD2B06">
        <w:rPr>
          <w:rFonts w:ascii="TH SarabunPSK" w:eastAsia="Calibri" w:hAnsi="TH SarabunPSK" w:cs="TH SarabunPSK"/>
          <w:cs/>
        </w:rPr>
        <w:t>อนุญาต</w:t>
      </w:r>
      <w:r w:rsidRPr="00DD2B06">
        <w:rPr>
          <w:rFonts w:ascii="TH SarabunPSK" w:eastAsia="Calibri" w:hAnsi="TH SarabunPSK" w:cs="TH SarabunPSK"/>
          <w:cs/>
        </w:rPr>
        <w:t>เผยแพร่ผลงานเรื่องนั้น</w:t>
      </w:r>
      <w:r w:rsidR="00AE5E5D">
        <w:rPr>
          <w:rFonts w:ascii="TH SarabunPSK" w:eastAsia="Calibri" w:hAnsi="TH SarabunPSK" w:cs="TH SarabunPSK" w:hint="cs"/>
          <w:cs/>
        </w:rPr>
        <w:t xml:space="preserve"> </w:t>
      </w:r>
      <w:r w:rsidRPr="00DD2B06">
        <w:rPr>
          <w:rFonts w:ascii="TH SarabunPSK" w:eastAsia="Calibri" w:hAnsi="TH SarabunPSK" w:cs="TH SarabunPSK"/>
          <w:cs/>
        </w:rPr>
        <w:t>ๆ</w:t>
      </w:r>
      <w:r w:rsidR="002C2A0D">
        <w:rPr>
          <w:rFonts w:ascii="TH SarabunPSK" w:eastAsia="Calibri" w:hAnsi="TH SarabunPSK" w:cs="TH SarabunPSK" w:hint="cs"/>
          <w:cs/>
        </w:rPr>
        <w:t xml:space="preserve"> </w:t>
      </w:r>
      <w:r w:rsidRPr="00DD2B06">
        <w:rPr>
          <w:rFonts w:ascii="TH SarabunPSK" w:eastAsia="Calibri" w:hAnsi="TH SarabunPSK" w:cs="TH SarabunPSK"/>
          <w:cs/>
        </w:rPr>
        <w:t xml:space="preserve">ต่อสาธารณะ </w:t>
      </w:r>
    </w:p>
    <w:p w:rsidR="002F1247" w:rsidRPr="00DD2B06" w:rsidRDefault="002F1247" w:rsidP="002F1247">
      <w:pPr>
        <w:numPr>
          <w:ilvl w:val="0"/>
          <w:numId w:val="14"/>
        </w:numPr>
        <w:spacing w:before="120" w:after="160" w:line="259" w:lineRule="auto"/>
        <w:rPr>
          <w:rFonts w:ascii="TH SarabunPSK" w:eastAsia="Calibri" w:hAnsi="TH SarabunPSK" w:cs="TH SarabunPSK"/>
          <w:strike/>
        </w:rPr>
      </w:pPr>
      <w:r w:rsidRPr="00DD2B06">
        <w:rPr>
          <w:rFonts w:ascii="TH SarabunPSK" w:eastAsia="Calibri" w:hAnsi="TH SarabunPSK" w:cs="TH SarabunPSK"/>
          <w:cs/>
        </w:rPr>
        <w:t>เทคโนโลยีที่สมัครร่วมนำเสนอกับ</w:t>
      </w:r>
      <w:r w:rsidR="00AE5E5D">
        <w:rPr>
          <w:rFonts w:ascii="TH SarabunPSK" w:eastAsia="Calibri" w:hAnsi="TH SarabunPSK" w:cs="TH SarabunPSK" w:hint="cs"/>
          <w:cs/>
        </w:rPr>
        <w:t xml:space="preserve">โครงการ </w:t>
      </w:r>
      <w:r w:rsidR="00AE5E5D">
        <w:rPr>
          <w:rFonts w:ascii="TH SarabunPSK" w:eastAsia="Calibri" w:hAnsi="TH SarabunPSK" w:cs="TH SarabunPSK"/>
        </w:rPr>
        <w:t>Promoting</w:t>
      </w:r>
      <w:r w:rsidR="00A73793"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Pr="00DD2B06">
        <w:rPr>
          <w:rFonts w:ascii="TH SarabunPSK" w:eastAsia="Calibri" w:hAnsi="TH SarabunPSK" w:cs="TH SarabunPSK"/>
          <w:cs/>
        </w:rPr>
        <w:t xml:space="preserve">  ควรผ่านกระบวนการตรวจสอบด้านการละเมิดในทรัพย์สินทางปัญญาและการปกป้องคุ้มครองด้านทรัพย์สินทางปัญญาเรียบร้อยแล้วก่อนร่วมนำเสนอ</w:t>
      </w:r>
      <w:r w:rsidRPr="00DD2B06">
        <w:rPr>
          <w:rFonts w:ascii="TH SarabunPSK" w:eastAsia="Calibri" w:hAnsi="TH SarabunPSK" w:cs="TH SarabunPSK"/>
          <w:strike/>
          <w:cs/>
        </w:rPr>
        <w:t xml:space="preserve"> </w:t>
      </w:r>
    </w:p>
    <w:p w:rsidR="002F1247" w:rsidRPr="00DD2B06" w:rsidRDefault="00AE5E5D" w:rsidP="002F1247">
      <w:pPr>
        <w:numPr>
          <w:ilvl w:val="0"/>
          <w:numId w:val="14"/>
        </w:numPr>
        <w:spacing w:before="120" w:after="160" w:line="259" w:lineRule="auto"/>
        <w:rPr>
          <w:rFonts w:ascii="TH SarabunPSK" w:eastAsia="Calibri" w:hAnsi="TH SarabunPSK" w:cs="TH SarabunPSK"/>
        </w:rPr>
      </w:pPr>
      <w:r>
        <w:rPr>
          <w:rFonts w:ascii="TH SarabunPSK" w:eastAsia="Calibri" w:hAnsi="TH SarabunPSK" w:cs="TH SarabunPSK" w:hint="cs"/>
          <w:cs/>
        </w:rPr>
        <w:t xml:space="preserve">โครงการ </w:t>
      </w:r>
      <w:r>
        <w:rPr>
          <w:rFonts w:ascii="TH SarabunPSK" w:eastAsia="Calibri" w:hAnsi="TH SarabunPSK" w:cs="TH SarabunPSK"/>
        </w:rPr>
        <w:t>Promoting</w:t>
      </w:r>
      <w:r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="002F1247" w:rsidRPr="00DD2B06">
        <w:rPr>
          <w:rFonts w:ascii="TH SarabunPSK" w:eastAsia="Calibri" w:hAnsi="TH SarabunPSK" w:cs="TH SarabunPSK"/>
          <w:cs/>
        </w:rPr>
        <w:t xml:space="preserve"> เน้นการนำเสนอผลงานด้านเทคโนโลยีที่มีศักยภาพเชิงพาณิชย์ โดยมีแนวทางในการพิจารณาคัดเลือกผลงานที่เข้าร่วมสมัครเผยแพร่ อาทิ ความน่าสนใจของเทคโนโลยี ระดับความพร้อม ศักยภาพในทางตลาด ความต้องการของอุตสาหกรรมและผู้บริโภค รวมถึงแนวโน้มในการขยายการผลิตในระดับสูงขึ้นหรือในระดับอุตสาหกรรม ฯลฯ </w:t>
      </w:r>
    </w:p>
    <w:p w:rsidR="002F1247" w:rsidRPr="00DD2B06" w:rsidRDefault="002F1247" w:rsidP="002F1247">
      <w:pPr>
        <w:numPr>
          <w:ilvl w:val="0"/>
          <w:numId w:val="14"/>
        </w:numPr>
        <w:spacing w:before="120" w:after="160" w:line="259" w:lineRule="auto"/>
        <w:rPr>
          <w:rFonts w:ascii="TH SarabunPSK" w:eastAsia="Calibri" w:hAnsi="TH SarabunPSK" w:cs="TH SarabunPSK"/>
        </w:rPr>
      </w:pPr>
      <w:r w:rsidRPr="00DD2B06">
        <w:rPr>
          <w:rFonts w:ascii="TH SarabunPSK" w:eastAsia="Calibri" w:hAnsi="TH SarabunPSK" w:cs="TH SarabunPSK"/>
          <w:cs/>
        </w:rPr>
        <w:t>ผลงานของผู้สมัครร่วมเผยแพร่กับ</w:t>
      </w:r>
      <w:r w:rsidR="00AE5E5D">
        <w:rPr>
          <w:rFonts w:ascii="TH SarabunPSK" w:eastAsia="Calibri" w:hAnsi="TH SarabunPSK" w:cs="TH SarabunPSK" w:hint="cs"/>
          <w:cs/>
        </w:rPr>
        <w:t xml:space="preserve">โครงการ </w:t>
      </w:r>
      <w:r w:rsidR="00AE5E5D">
        <w:rPr>
          <w:rFonts w:ascii="TH SarabunPSK" w:eastAsia="Calibri" w:hAnsi="TH SarabunPSK" w:cs="TH SarabunPSK"/>
        </w:rPr>
        <w:t>Promoting</w:t>
      </w:r>
      <w:r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Pr="00DD2B06">
        <w:rPr>
          <w:rFonts w:ascii="TH SarabunPSK" w:eastAsia="Calibri" w:hAnsi="TH SarabunPSK" w:cs="TH SarabunPSK"/>
          <w:cs/>
        </w:rPr>
        <w:t>ที่ผ่านการพิจารณา จะได้รับแจ้งผลให้ทราบ โดยทีมงาน</w:t>
      </w:r>
      <w:r w:rsidR="00AE5E5D">
        <w:rPr>
          <w:rFonts w:ascii="TH SarabunPSK" w:eastAsia="Calibri" w:hAnsi="TH SarabunPSK" w:cs="TH SarabunPSK" w:hint="cs"/>
          <w:cs/>
        </w:rPr>
        <w:t xml:space="preserve">โครงการ </w:t>
      </w:r>
      <w:r w:rsidR="00AE5E5D">
        <w:rPr>
          <w:rFonts w:ascii="TH SarabunPSK" w:eastAsia="Calibri" w:hAnsi="TH SarabunPSK" w:cs="TH SarabunPSK"/>
        </w:rPr>
        <w:t>Promoting</w:t>
      </w:r>
      <w:r w:rsidR="00A73793"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Pr="00DD2B06">
        <w:rPr>
          <w:rFonts w:ascii="TH SarabunPSK" w:eastAsia="Calibri" w:hAnsi="TH SarabunPSK" w:cs="TH SarabunPSK"/>
          <w:cs/>
        </w:rPr>
        <w:t>จะ</w:t>
      </w:r>
      <w:r w:rsidR="00A73793" w:rsidRPr="00DD2B06">
        <w:rPr>
          <w:rFonts w:ascii="TH SarabunPSK" w:eastAsia="Calibri" w:hAnsi="TH SarabunPSK" w:cs="TH SarabunPSK"/>
          <w:cs/>
        </w:rPr>
        <w:t xml:space="preserve">แจ้งตารางกำหนดการขึ้นเวที เพื่อทราบและเตรียมความพร้อม  ตลอดจนประสานจัดทำเอกสาร สื่อ สิ่งพิมพ์ และ </w:t>
      </w:r>
      <w:r w:rsidR="00A73793" w:rsidRPr="00DD2B06">
        <w:rPr>
          <w:rFonts w:ascii="TH SarabunPSK" w:eastAsia="Calibri" w:hAnsi="TH SarabunPSK" w:cs="TH SarabunPSK"/>
        </w:rPr>
        <w:t xml:space="preserve">social media </w:t>
      </w:r>
      <w:r w:rsidR="00DD2B06" w:rsidRPr="00DD2B06">
        <w:rPr>
          <w:rFonts w:ascii="TH SarabunPSK" w:eastAsia="Calibri" w:hAnsi="TH SarabunPSK" w:cs="TH SarabunPSK"/>
          <w:cs/>
        </w:rPr>
        <w:t>ต่อไป</w:t>
      </w:r>
    </w:p>
    <w:p w:rsidR="002F1247" w:rsidRPr="00DD2B06" w:rsidRDefault="00AE5E5D" w:rsidP="002F1247">
      <w:pPr>
        <w:numPr>
          <w:ilvl w:val="0"/>
          <w:numId w:val="14"/>
        </w:numPr>
        <w:spacing w:before="120" w:after="160" w:line="259" w:lineRule="auto"/>
        <w:rPr>
          <w:rFonts w:ascii="TH SarabunPSK" w:eastAsia="Calibri" w:hAnsi="TH SarabunPSK" w:cs="TH SarabunPSK"/>
          <w:cs/>
        </w:rPr>
      </w:pPr>
      <w:r>
        <w:rPr>
          <w:rFonts w:ascii="TH SarabunPSK" w:eastAsia="Calibri" w:hAnsi="TH SarabunPSK" w:cs="TH SarabunPSK" w:hint="cs"/>
          <w:cs/>
        </w:rPr>
        <w:t xml:space="preserve">โครงการ </w:t>
      </w:r>
      <w:r>
        <w:rPr>
          <w:rFonts w:ascii="TH SarabunPSK" w:eastAsia="Calibri" w:hAnsi="TH SarabunPSK" w:cs="TH SarabunPSK"/>
        </w:rPr>
        <w:t>Promoting</w:t>
      </w:r>
      <w:r w:rsidRPr="00DD2B06">
        <w:rPr>
          <w:rFonts w:ascii="TH SarabunPSK" w:eastAsia="Calibri" w:hAnsi="TH SarabunPSK" w:cs="TH SarabunPSK"/>
          <w:cs/>
        </w:rPr>
        <w:t xml:space="preserve"> </w:t>
      </w:r>
      <w:r w:rsidR="00A73793" w:rsidRPr="00DD2B06">
        <w:rPr>
          <w:rFonts w:ascii="TH SarabunPSK" w:eastAsia="Calibri" w:hAnsi="TH SarabunPSK" w:cs="TH SarabunPSK"/>
        </w:rPr>
        <w:t xml:space="preserve">I </w:t>
      </w:r>
      <w:proofErr w:type="spellStart"/>
      <w:r w:rsidR="00A73793" w:rsidRPr="00DD2B06">
        <w:rPr>
          <w:rFonts w:ascii="TH SarabunPSK" w:eastAsia="Calibri" w:hAnsi="TH SarabunPSK" w:cs="TH SarabunPSK"/>
        </w:rPr>
        <w:t>with</w:t>
      </w:r>
      <w:proofErr w:type="spellEnd"/>
      <w:r w:rsidR="00A73793" w:rsidRPr="00DD2B06">
        <w:rPr>
          <w:rFonts w:ascii="TH SarabunPSK" w:eastAsia="Calibri" w:hAnsi="TH SarabunPSK" w:cs="TH SarabunPSK"/>
        </w:rPr>
        <w:t xml:space="preserve"> I </w:t>
      </w:r>
      <w:r w:rsidR="002F1247" w:rsidRPr="00DD2B06">
        <w:rPr>
          <w:rFonts w:ascii="TH SarabunPSK" w:eastAsia="Calibri" w:hAnsi="TH SarabunPSK" w:cs="TH SarabunPSK"/>
          <w:cs/>
        </w:rPr>
        <w:t>ไม่สามารถรับผิดชอบในผลลัพธ์หรือความเสียหายใด</w:t>
      </w:r>
      <w:r>
        <w:rPr>
          <w:rFonts w:ascii="TH SarabunPSK" w:eastAsia="Calibri" w:hAnsi="TH SarabunPSK" w:cs="TH SarabunPSK" w:hint="cs"/>
          <w:cs/>
        </w:rPr>
        <w:t xml:space="preserve"> </w:t>
      </w:r>
      <w:r w:rsidR="002F1247" w:rsidRPr="00DD2B06">
        <w:rPr>
          <w:rFonts w:ascii="TH SarabunPSK" w:eastAsia="Calibri" w:hAnsi="TH SarabunPSK" w:cs="TH SarabunPSK"/>
          <w:cs/>
        </w:rPr>
        <w:t xml:space="preserve">ๆ ที่เกิดขึ้นหลังการจัดส่งข้อมูลผู้สมัครให้เจ้าของผลงาน ซึ่งครอบคลุมถึงกระบวนการเจรจา การอนุญาตใช้สิทธิ การพัฒนาต่อยอดและถ่ายทอดเทคโนโลยีระหว่างเจ้าของเทคโนโลยีกับผู้สมัครขอใช้เทคโนโลยี และการอื่นใดที่เกี่ยวข้อง </w:t>
      </w:r>
    </w:p>
    <w:p w:rsidR="002F1247" w:rsidRPr="00DD2B06" w:rsidRDefault="002F1247" w:rsidP="00F175E9">
      <w:pPr>
        <w:rPr>
          <w:rFonts w:ascii="TH SarabunPSK" w:hAnsi="TH SarabunPSK" w:cs="TH SarabunPSK"/>
        </w:rPr>
      </w:pPr>
    </w:p>
    <w:sectPr w:rsidR="002F1247" w:rsidRPr="00DD2B06" w:rsidSect="005032C5">
      <w:footerReference w:type="default" r:id="rId14"/>
      <w:pgSz w:w="11906" w:h="16838"/>
      <w:pgMar w:top="1333" w:right="1440" w:bottom="1440" w:left="1440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BA3" w:rsidRDefault="00023BA3" w:rsidP="000030F6">
      <w:r>
        <w:separator/>
      </w:r>
    </w:p>
  </w:endnote>
  <w:endnote w:type="continuationSeparator" w:id="0">
    <w:p w:rsidR="00023BA3" w:rsidRDefault="00023BA3" w:rsidP="00003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58893436"/>
      <w:docPartObj>
        <w:docPartGallery w:val="Page Numbers (Bottom of Page)"/>
        <w:docPartUnique/>
      </w:docPartObj>
    </w:sdtPr>
    <w:sdtEndPr/>
    <w:sdtContent>
      <w:sdt>
        <w:sdtPr>
          <w:id w:val="1468851855"/>
          <w:docPartObj>
            <w:docPartGallery w:val="Page Numbers (Top of Page)"/>
            <w:docPartUnique/>
          </w:docPartObj>
        </w:sdtPr>
        <w:sdtEndPr/>
        <w:sdtContent>
          <w:p w:rsidR="00370545" w:rsidRDefault="0037054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50B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850B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755D9" w:rsidRDefault="00075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BA3" w:rsidRDefault="00023BA3" w:rsidP="000030F6">
      <w:r>
        <w:separator/>
      </w:r>
    </w:p>
  </w:footnote>
  <w:footnote w:type="continuationSeparator" w:id="0">
    <w:p w:rsidR="00023BA3" w:rsidRDefault="00023BA3" w:rsidP="00003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A44CE"/>
    <w:multiLevelType w:val="multilevel"/>
    <w:tmpl w:val="99A4C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2E1F3A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A5F0D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1156A1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9911CC"/>
    <w:multiLevelType w:val="hybridMultilevel"/>
    <w:tmpl w:val="E850C156"/>
    <w:lvl w:ilvl="0" w:tplc="71DA5882">
      <w:start w:val="1"/>
      <w:numFmt w:val="decimal"/>
      <w:lvlText w:val="%1)"/>
      <w:lvlJc w:val="left"/>
      <w:pPr>
        <w:ind w:left="108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A2922C5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A84A2D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BF5A63"/>
    <w:multiLevelType w:val="hybridMultilevel"/>
    <w:tmpl w:val="0C8CAD2A"/>
    <w:lvl w:ilvl="0" w:tplc="BF68919C">
      <w:start w:val="1"/>
      <w:numFmt w:val="decimal"/>
      <w:lvlText w:val="%1)"/>
      <w:lvlJc w:val="left"/>
      <w:pPr>
        <w:ind w:left="720" w:hanging="360"/>
      </w:pPr>
      <w:rPr>
        <w:strike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E27C46"/>
    <w:multiLevelType w:val="hybridMultilevel"/>
    <w:tmpl w:val="C1648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7C5A38"/>
    <w:multiLevelType w:val="hybridMultilevel"/>
    <w:tmpl w:val="B1FC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754FFE"/>
    <w:multiLevelType w:val="hybridMultilevel"/>
    <w:tmpl w:val="F07C8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8029AE"/>
    <w:multiLevelType w:val="hybridMultilevel"/>
    <w:tmpl w:val="B89CC7E2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890628"/>
    <w:multiLevelType w:val="hybridMultilevel"/>
    <w:tmpl w:val="B748C70C"/>
    <w:lvl w:ilvl="0" w:tplc="E29E6950">
      <w:start w:val="1"/>
      <w:numFmt w:val="decimal"/>
      <w:lvlText w:val="%1."/>
      <w:lvlJc w:val="left"/>
      <w:pPr>
        <w:ind w:left="1087" w:hanging="7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030E33"/>
    <w:multiLevelType w:val="hybridMultilevel"/>
    <w:tmpl w:val="8A8A3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4318F2"/>
    <w:multiLevelType w:val="hybridMultilevel"/>
    <w:tmpl w:val="856C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6"/>
  </w:num>
  <w:num w:numId="4">
    <w:abstractNumId w:val="1"/>
  </w:num>
  <w:num w:numId="5">
    <w:abstractNumId w:val="9"/>
  </w:num>
  <w:num w:numId="6">
    <w:abstractNumId w:val="12"/>
  </w:num>
  <w:num w:numId="7">
    <w:abstractNumId w:val="3"/>
  </w:num>
  <w:num w:numId="8">
    <w:abstractNumId w:val="0"/>
  </w:num>
  <w:num w:numId="9">
    <w:abstractNumId w:val="11"/>
  </w:num>
  <w:num w:numId="10">
    <w:abstractNumId w:val="5"/>
  </w:num>
  <w:num w:numId="11">
    <w:abstractNumId w:val="2"/>
  </w:num>
  <w:num w:numId="12">
    <w:abstractNumId w:val="10"/>
  </w:num>
  <w:num w:numId="13">
    <w:abstractNumId w:val="7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2NDYzsDA1MDWzNDJQ0lEKTi0uzszPAykwqgUAKiKSmiwAAAA="/>
  </w:docVars>
  <w:rsids>
    <w:rsidRoot w:val="00A00837"/>
    <w:rsid w:val="000030F6"/>
    <w:rsid w:val="00023BA3"/>
    <w:rsid w:val="00032E10"/>
    <w:rsid w:val="00046BC8"/>
    <w:rsid w:val="00057E5D"/>
    <w:rsid w:val="00062517"/>
    <w:rsid w:val="000755D9"/>
    <w:rsid w:val="00080613"/>
    <w:rsid w:val="00103C79"/>
    <w:rsid w:val="00126EE8"/>
    <w:rsid w:val="0014533E"/>
    <w:rsid w:val="0015143A"/>
    <w:rsid w:val="00153CCD"/>
    <w:rsid w:val="00162E96"/>
    <w:rsid w:val="001B5A39"/>
    <w:rsid w:val="0021459E"/>
    <w:rsid w:val="00235560"/>
    <w:rsid w:val="0024441A"/>
    <w:rsid w:val="00247B81"/>
    <w:rsid w:val="002716CE"/>
    <w:rsid w:val="002771E3"/>
    <w:rsid w:val="0028006F"/>
    <w:rsid w:val="00281AAE"/>
    <w:rsid w:val="00294454"/>
    <w:rsid w:val="002C2A0D"/>
    <w:rsid w:val="002C2CA0"/>
    <w:rsid w:val="002F1247"/>
    <w:rsid w:val="002F669E"/>
    <w:rsid w:val="0030357E"/>
    <w:rsid w:val="00322973"/>
    <w:rsid w:val="003440A1"/>
    <w:rsid w:val="00370545"/>
    <w:rsid w:val="003821B1"/>
    <w:rsid w:val="003A7539"/>
    <w:rsid w:val="003B6CA7"/>
    <w:rsid w:val="003C1281"/>
    <w:rsid w:val="003E76BE"/>
    <w:rsid w:val="003F2491"/>
    <w:rsid w:val="004125CE"/>
    <w:rsid w:val="004148AD"/>
    <w:rsid w:val="00492591"/>
    <w:rsid w:val="004B055D"/>
    <w:rsid w:val="004B798A"/>
    <w:rsid w:val="005032C5"/>
    <w:rsid w:val="0051226D"/>
    <w:rsid w:val="005C182B"/>
    <w:rsid w:val="005E17AB"/>
    <w:rsid w:val="005E64BD"/>
    <w:rsid w:val="005F0FBB"/>
    <w:rsid w:val="00626A33"/>
    <w:rsid w:val="00644C2D"/>
    <w:rsid w:val="00652049"/>
    <w:rsid w:val="0065314A"/>
    <w:rsid w:val="00654E7F"/>
    <w:rsid w:val="0068566F"/>
    <w:rsid w:val="006A4C51"/>
    <w:rsid w:val="006C1951"/>
    <w:rsid w:val="006C5C7C"/>
    <w:rsid w:val="006D74BA"/>
    <w:rsid w:val="00713E68"/>
    <w:rsid w:val="00724D6F"/>
    <w:rsid w:val="007325EB"/>
    <w:rsid w:val="00760DA6"/>
    <w:rsid w:val="007875D1"/>
    <w:rsid w:val="007C27A5"/>
    <w:rsid w:val="007E2C1D"/>
    <w:rsid w:val="0080636B"/>
    <w:rsid w:val="00870E9F"/>
    <w:rsid w:val="00902581"/>
    <w:rsid w:val="009079A2"/>
    <w:rsid w:val="00914248"/>
    <w:rsid w:val="0094304F"/>
    <w:rsid w:val="00945F4B"/>
    <w:rsid w:val="009529F9"/>
    <w:rsid w:val="009536A7"/>
    <w:rsid w:val="00965032"/>
    <w:rsid w:val="009728A2"/>
    <w:rsid w:val="009C147B"/>
    <w:rsid w:val="009D0B10"/>
    <w:rsid w:val="009E1375"/>
    <w:rsid w:val="009F073F"/>
    <w:rsid w:val="009F414D"/>
    <w:rsid w:val="00A00837"/>
    <w:rsid w:val="00A33608"/>
    <w:rsid w:val="00A47589"/>
    <w:rsid w:val="00A73793"/>
    <w:rsid w:val="00A850B2"/>
    <w:rsid w:val="00A85B01"/>
    <w:rsid w:val="00AB252D"/>
    <w:rsid w:val="00AB51F0"/>
    <w:rsid w:val="00AC4431"/>
    <w:rsid w:val="00AD6C53"/>
    <w:rsid w:val="00AE117E"/>
    <w:rsid w:val="00AE5E5D"/>
    <w:rsid w:val="00B516CE"/>
    <w:rsid w:val="00BB33AC"/>
    <w:rsid w:val="00BD3A42"/>
    <w:rsid w:val="00BF2C26"/>
    <w:rsid w:val="00C85058"/>
    <w:rsid w:val="00CD27D3"/>
    <w:rsid w:val="00CF2290"/>
    <w:rsid w:val="00D67FF4"/>
    <w:rsid w:val="00D762C3"/>
    <w:rsid w:val="00D80939"/>
    <w:rsid w:val="00D96B16"/>
    <w:rsid w:val="00DD2B06"/>
    <w:rsid w:val="00E0492E"/>
    <w:rsid w:val="00E11A81"/>
    <w:rsid w:val="00E33C6E"/>
    <w:rsid w:val="00E33C7F"/>
    <w:rsid w:val="00EE343A"/>
    <w:rsid w:val="00F175E9"/>
    <w:rsid w:val="00F201D6"/>
    <w:rsid w:val="00F230AE"/>
    <w:rsid w:val="00F60498"/>
    <w:rsid w:val="00F63AD9"/>
    <w:rsid w:val="00F72EF3"/>
    <w:rsid w:val="00F75484"/>
    <w:rsid w:val="00F76B23"/>
    <w:rsid w:val="00F83C61"/>
    <w:rsid w:val="00FA773C"/>
    <w:rsid w:val="00FC5A51"/>
    <w:rsid w:val="00FD39CD"/>
    <w:rsid w:val="00FD755C"/>
    <w:rsid w:val="00FE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0076E7-6C5E-46EA-96CD-480CE1FAA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357E"/>
    <w:pPr>
      <w:spacing w:after="0" w:line="240" w:lineRule="auto"/>
    </w:pPr>
    <w:rPr>
      <w:rFonts w:ascii="Angsana New" w:hAnsi="Angsan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83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008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030F6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0030F6"/>
    <w:rPr>
      <w:rFonts w:ascii="Angsana New" w:hAnsi="Angsan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0030F6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0030F6"/>
    <w:rPr>
      <w:rFonts w:ascii="Angsana New" w:hAnsi="Angsana New" w:cs="Angsana New"/>
      <w:sz w:val="28"/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049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049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652049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CD27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CD27D3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77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ogle.co.th/url?sa=i&amp;rct=j&amp;q=&amp;esrc=s&amp;source=images&amp;cd=&amp;cad=rja&amp;uact=8&amp;ved=0ahUKEwitmPv2tMjRAhUHso8KHSQgA8AQjRwIBw&amp;url=https://progreenecon.wordpress.com/2016/02/29/%E0%B8%A8%E0%B8%B9%E0%B8%99%E0%B8%A2%E0%B9%8C-pro-green-%E0%B8%9B%E0%B8%A3%E0%B8%B0%E0%B8%81%E0%B8%B2%E0%B8%A8%E0%B8%A3%E0%B8%B1%E0%B8%9A%E0%B8%82%E0%B9%89%E0%B8%AD%E0%B9%80%E0%B8%AA%E0%B8%99%E0%B8%AD/trf-logo/&amp;psig=AFQjCNHVLuagOfN_pYAEeHkauIMk6CVUeA&amp;ust=148471618163861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8</Words>
  <Characters>4323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sak Prompiam</dc:creator>
  <cp:keywords/>
  <dc:description/>
  <cp:lastModifiedBy>USER</cp:lastModifiedBy>
  <cp:revision>2</cp:revision>
  <cp:lastPrinted>2017-12-25T03:00:00Z</cp:lastPrinted>
  <dcterms:created xsi:type="dcterms:W3CDTF">2018-04-23T04:19:00Z</dcterms:created>
  <dcterms:modified xsi:type="dcterms:W3CDTF">2018-04-23T04:19:00Z</dcterms:modified>
</cp:coreProperties>
</file>